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5B18B" w14:textId="231D4A64" w:rsidR="00304CB8" w:rsidRDefault="00595C83" w:rsidP="00733EF7">
      <w:pPr>
        <w:rPr>
          <w:rFonts w:cs="Arial"/>
          <w:b/>
          <w:sz w:val="28"/>
          <w:szCs w:val="28"/>
        </w:rPr>
      </w:pPr>
      <w:r w:rsidRPr="008153C8">
        <w:rPr>
          <w:rFonts w:cs="Arial"/>
          <w:b/>
          <w:sz w:val="28"/>
          <w:szCs w:val="28"/>
        </w:rPr>
        <w:t xml:space="preserve">3 - </w:t>
      </w:r>
      <w:r w:rsidR="00857EA7" w:rsidRPr="008153C8">
        <w:rPr>
          <w:rFonts w:cs="Arial"/>
          <w:b/>
          <w:sz w:val="28"/>
          <w:szCs w:val="28"/>
        </w:rPr>
        <w:t xml:space="preserve">CHECKLIST – Where to Find Stuff When </w:t>
      </w:r>
      <w:r w:rsidR="00305515" w:rsidRPr="008153C8">
        <w:rPr>
          <w:rFonts w:cs="Arial"/>
          <w:b/>
          <w:sz w:val="28"/>
          <w:szCs w:val="28"/>
        </w:rPr>
        <w:t>I am</w:t>
      </w:r>
      <w:r w:rsidR="00857EA7" w:rsidRPr="008153C8">
        <w:rPr>
          <w:rFonts w:cs="Arial"/>
          <w:b/>
          <w:sz w:val="28"/>
          <w:szCs w:val="28"/>
        </w:rPr>
        <w:t xml:space="preserve"> No Longer Here</w:t>
      </w:r>
    </w:p>
    <w:p w14:paraId="35BB9C38" w14:textId="73B3CADE" w:rsidR="003F6327" w:rsidRDefault="003F6327" w:rsidP="00733EF7">
      <w:pPr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Laguna Woods PCC 9-13-22</w:t>
      </w:r>
    </w:p>
    <w:p w14:paraId="4A09973D" w14:textId="77777777" w:rsidR="00D86F58" w:rsidRPr="00C92B0F" w:rsidRDefault="00D86F58" w:rsidP="00733EF7">
      <w:pPr>
        <w:rPr>
          <w:rFonts w:cs="Arial"/>
          <w:b/>
          <w:szCs w:val="24"/>
        </w:rPr>
      </w:pPr>
    </w:p>
    <w:p w14:paraId="7DD1057A" w14:textId="58E45123" w:rsidR="00C92AAC" w:rsidRPr="00C92B0F" w:rsidRDefault="00C92AAC" w:rsidP="00733EF7">
      <w:pPr>
        <w:rPr>
          <w:rFonts w:cs="Arial"/>
          <w:b/>
          <w:szCs w:val="24"/>
        </w:rPr>
      </w:pPr>
      <w:r w:rsidRPr="00C92B0F">
        <w:rPr>
          <w:rFonts w:cs="Arial"/>
          <w:b/>
          <w:szCs w:val="24"/>
        </w:rPr>
        <w:t xml:space="preserve">DATE </w:t>
      </w:r>
    </w:p>
    <w:p w14:paraId="12C3DD91" w14:textId="77777777" w:rsidR="00D86F58" w:rsidRPr="00C92B0F" w:rsidRDefault="00D86F58" w:rsidP="00C92AAC">
      <w:pPr>
        <w:rPr>
          <w:rFonts w:cs="Arial"/>
          <w:i/>
          <w:szCs w:val="24"/>
        </w:rPr>
      </w:pPr>
    </w:p>
    <w:p w14:paraId="5257844C" w14:textId="71074431" w:rsidR="00C92AAC" w:rsidRPr="00C92B0F" w:rsidRDefault="00C92AAC" w:rsidP="00C92AAC">
      <w:pPr>
        <w:rPr>
          <w:rFonts w:cs="Arial"/>
          <w:i/>
          <w:szCs w:val="24"/>
        </w:rPr>
      </w:pPr>
      <w:r w:rsidRPr="00C92B0F">
        <w:rPr>
          <w:rFonts w:cs="Arial"/>
          <w:i/>
          <w:szCs w:val="24"/>
        </w:rPr>
        <w:t>When completed, this document can be used as a checklist or to</w:t>
      </w:r>
      <w:r w:rsidR="00906859">
        <w:rPr>
          <w:rFonts w:cs="Arial"/>
          <w:i/>
          <w:szCs w:val="24"/>
        </w:rPr>
        <w:t>-</w:t>
      </w:r>
      <w:r w:rsidRPr="00C92B0F">
        <w:rPr>
          <w:rFonts w:cs="Arial"/>
          <w:i/>
          <w:szCs w:val="24"/>
        </w:rPr>
        <w:t>do list for your executor / digital executor so that your estate can more easily be taken care of.</w:t>
      </w:r>
    </w:p>
    <w:p w14:paraId="30438457" w14:textId="77777777" w:rsidR="00876DF3" w:rsidRPr="00C92B0F" w:rsidRDefault="00876DF3" w:rsidP="00733EF7">
      <w:pPr>
        <w:rPr>
          <w:rFonts w:cs="Arial"/>
          <w:i/>
          <w:szCs w:val="24"/>
        </w:rPr>
      </w:pPr>
    </w:p>
    <w:p w14:paraId="556F2F7E" w14:textId="6E598ABB" w:rsidR="00876DF3" w:rsidRPr="00C92B0F" w:rsidRDefault="00876DF3" w:rsidP="00876DF3">
      <w:pPr>
        <w:rPr>
          <w:rFonts w:cs="Arial"/>
          <w:szCs w:val="24"/>
        </w:rPr>
      </w:pPr>
      <w:r w:rsidRPr="00C92B0F">
        <w:rPr>
          <w:rFonts w:cs="Arial"/>
          <w:szCs w:val="24"/>
        </w:rPr>
        <w:t>Think about your executor, digital executor, family, etc.</w:t>
      </w:r>
      <w:r w:rsidR="00906859">
        <w:rPr>
          <w:rFonts w:cs="Arial"/>
          <w:szCs w:val="24"/>
        </w:rPr>
        <w:t>,</w:t>
      </w:r>
      <w:r w:rsidRPr="00C92B0F">
        <w:rPr>
          <w:rFonts w:cs="Arial"/>
          <w:szCs w:val="24"/>
        </w:rPr>
        <w:t xml:space="preserve"> having to find the below items after you are gone. </w:t>
      </w:r>
      <w:r w:rsidR="00D57DC5">
        <w:rPr>
          <w:rFonts w:cs="Arial"/>
          <w:szCs w:val="24"/>
        </w:rPr>
        <w:t>Finding</w:t>
      </w:r>
      <w:r w:rsidRPr="00C92B0F">
        <w:rPr>
          <w:rFonts w:cs="Arial"/>
          <w:szCs w:val="24"/>
        </w:rPr>
        <w:t xml:space="preserve"> the documents, etc.</w:t>
      </w:r>
      <w:r w:rsidR="00906859">
        <w:rPr>
          <w:rFonts w:cs="Arial"/>
          <w:szCs w:val="24"/>
        </w:rPr>
        <w:t>,</w:t>
      </w:r>
      <w:r w:rsidRPr="00C92B0F">
        <w:rPr>
          <w:rFonts w:cs="Arial"/>
          <w:szCs w:val="24"/>
        </w:rPr>
        <w:t xml:space="preserve"> will make it easier to finalize things.  </w:t>
      </w:r>
    </w:p>
    <w:p w14:paraId="257DE0F9" w14:textId="77777777" w:rsidR="00876DF3" w:rsidRPr="00C92B0F" w:rsidRDefault="00876DF3" w:rsidP="00876DF3">
      <w:pPr>
        <w:ind w:left="720"/>
        <w:rPr>
          <w:rFonts w:cs="Arial"/>
          <w:szCs w:val="24"/>
        </w:rPr>
      </w:pPr>
    </w:p>
    <w:p w14:paraId="692C6F05" w14:textId="7C2C2403" w:rsidR="00876DF3" w:rsidRPr="00C92B0F" w:rsidRDefault="00876DF3" w:rsidP="00876DF3">
      <w:pPr>
        <w:numPr>
          <w:ilvl w:val="0"/>
          <w:numId w:val="5"/>
        </w:numPr>
        <w:autoSpaceDE w:val="0"/>
        <w:autoSpaceDN w:val="0"/>
        <w:adjustRightInd w:val="0"/>
        <w:rPr>
          <w:rFonts w:cs="Arial"/>
          <w:color w:val="000000"/>
          <w:szCs w:val="24"/>
        </w:rPr>
      </w:pPr>
      <w:r w:rsidRPr="00C92B0F">
        <w:rPr>
          <w:rFonts w:cs="Arial"/>
          <w:color w:val="000000"/>
          <w:szCs w:val="24"/>
        </w:rPr>
        <w:t xml:space="preserve">Go into detail on everything as if you </w:t>
      </w:r>
      <w:r w:rsidR="00D5217F" w:rsidRPr="00C92B0F">
        <w:rPr>
          <w:rFonts w:cs="Arial"/>
          <w:color w:val="000000"/>
          <w:szCs w:val="24"/>
        </w:rPr>
        <w:t>are</w:t>
      </w:r>
      <w:r w:rsidRPr="00C92B0F">
        <w:rPr>
          <w:rFonts w:cs="Arial"/>
          <w:color w:val="000000"/>
          <w:szCs w:val="24"/>
        </w:rPr>
        <w:t xml:space="preserve"> the person looking for the document, etc.  </w:t>
      </w:r>
    </w:p>
    <w:p w14:paraId="68AC065B" w14:textId="2AA10965" w:rsidR="00876DF3" w:rsidRPr="00C92B0F" w:rsidRDefault="00876DF3" w:rsidP="00876DF3">
      <w:pPr>
        <w:numPr>
          <w:ilvl w:val="0"/>
          <w:numId w:val="5"/>
        </w:numPr>
        <w:autoSpaceDE w:val="0"/>
        <w:autoSpaceDN w:val="0"/>
        <w:adjustRightInd w:val="0"/>
        <w:rPr>
          <w:rFonts w:cs="Arial"/>
          <w:szCs w:val="24"/>
        </w:rPr>
      </w:pPr>
      <w:r w:rsidRPr="00C92B0F">
        <w:rPr>
          <w:rFonts w:cs="Arial"/>
          <w:i/>
          <w:iCs/>
          <w:szCs w:val="24"/>
        </w:rPr>
        <w:t>Using this Word table</w:t>
      </w:r>
      <w:r w:rsidRPr="00C92B0F">
        <w:rPr>
          <w:rFonts w:cs="Arial"/>
          <w:szCs w:val="24"/>
        </w:rPr>
        <w:t xml:space="preserve">, input your information in the categories that apply to you, delete those that don’t, and add more as necessary. </w:t>
      </w:r>
    </w:p>
    <w:p w14:paraId="2A7CAE59" w14:textId="77777777" w:rsidR="00876DF3" w:rsidRPr="00C92B0F" w:rsidRDefault="00876DF3" w:rsidP="00876DF3">
      <w:pPr>
        <w:numPr>
          <w:ilvl w:val="0"/>
          <w:numId w:val="5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You need to keep the document updated when there are changes to the information. </w:t>
      </w:r>
    </w:p>
    <w:p w14:paraId="0C394548" w14:textId="77777777" w:rsidR="00876DF3" w:rsidRPr="00C92B0F" w:rsidRDefault="00876DF3" w:rsidP="00876DF3">
      <w:pPr>
        <w:numPr>
          <w:ilvl w:val="0"/>
          <w:numId w:val="5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Make sure the right people know where to find the document. </w:t>
      </w:r>
    </w:p>
    <w:p w14:paraId="0C23906F" w14:textId="77777777" w:rsidR="00876DF3" w:rsidRPr="00C92B0F" w:rsidRDefault="00876DF3" w:rsidP="00876DF3">
      <w:pPr>
        <w:rPr>
          <w:rFonts w:cs="Arial"/>
          <w:szCs w:val="24"/>
        </w:rPr>
      </w:pPr>
    </w:p>
    <w:p w14:paraId="4B68AB6B" w14:textId="3A2C8089" w:rsidR="00876DF3" w:rsidRPr="00C92B0F" w:rsidRDefault="00876DF3" w:rsidP="00876DF3">
      <w:p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Where to save </w:t>
      </w:r>
      <w:r w:rsidR="00B77E20" w:rsidRPr="00C92B0F">
        <w:rPr>
          <w:rFonts w:cs="Arial"/>
          <w:szCs w:val="24"/>
        </w:rPr>
        <w:t>this</w:t>
      </w:r>
      <w:r w:rsidRPr="00C92B0F">
        <w:rPr>
          <w:rFonts w:cs="Arial"/>
          <w:szCs w:val="24"/>
        </w:rPr>
        <w:t xml:space="preserve"> document:</w:t>
      </w:r>
    </w:p>
    <w:p w14:paraId="09851173" w14:textId="2BFBA46A" w:rsidR="00876DF3" w:rsidRPr="00C92B0F" w:rsidRDefault="00B77E20" w:rsidP="00876DF3">
      <w:pPr>
        <w:numPr>
          <w:ilvl w:val="0"/>
          <w:numId w:val="8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>O</w:t>
      </w:r>
      <w:r w:rsidR="00876DF3" w:rsidRPr="00C92B0F">
        <w:rPr>
          <w:rFonts w:cs="Arial"/>
          <w:szCs w:val="24"/>
        </w:rPr>
        <w:t>n your hard drive</w:t>
      </w:r>
    </w:p>
    <w:p w14:paraId="50FB19A1" w14:textId="361D4BAB" w:rsidR="00876DF3" w:rsidRPr="00C92B0F" w:rsidRDefault="00B863C2" w:rsidP="00876DF3">
      <w:pPr>
        <w:numPr>
          <w:ilvl w:val="0"/>
          <w:numId w:val="6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>On</w:t>
      </w:r>
      <w:r w:rsidR="00876DF3" w:rsidRPr="00C92B0F">
        <w:rPr>
          <w:rFonts w:cs="Arial"/>
          <w:szCs w:val="24"/>
        </w:rPr>
        <w:t xml:space="preserve"> a flash drive </w:t>
      </w:r>
    </w:p>
    <w:p w14:paraId="4C131FD0" w14:textId="77777777" w:rsidR="00876DF3" w:rsidRPr="00C92B0F" w:rsidRDefault="00876DF3" w:rsidP="00876DF3">
      <w:pPr>
        <w:numPr>
          <w:ilvl w:val="1"/>
          <w:numId w:val="6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Create one each for the appropriate people. </w:t>
      </w:r>
    </w:p>
    <w:p w14:paraId="14B83EBD" w14:textId="27AE1F59" w:rsidR="00876DF3" w:rsidRPr="00C92B0F" w:rsidRDefault="00876DF3" w:rsidP="00876DF3">
      <w:pPr>
        <w:numPr>
          <w:ilvl w:val="0"/>
          <w:numId w:val="6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>Encrypt the file on your hard drive or flash drive and give the</w:t>
      </w:r>
      <w:r w:rsidR="004B1575">
        <w:rPr>
          <w:rFonts w:cs="Arial"/>
          <w:szCs w:val="24"/>
        </w:rPr>
        <w:t xml:space="preserve"> appropriate people</w:t>
      </w:r>
      <w:r w:rsidRPr="00C92B0F">
        <w:rPr>
          <w:rFonts w:cs="Arial"/>
          <w:szCs w:val="24"/>
        </w:rPr>
        <w:t xml:space="preserve"> the password.</w:t>
      </w:r>
    </w:p>
    <w:p w14:paraId="54C353F0" w14:textId="64780BCE" w:rsidR="0002371A" w:rsidRPr="00C92B0F" w:rsidRDefault="0002371A" w:rsidP="0002371A">
      <w:pPr>
        <w:rPr>
          <w:rFonts w:cs="Arial"/>
          <w:iCs/>
          <w:szCs w:val="24"/>
        </w:rPr>
      </w:pPr>
    </w:p>
    <w:p w14:paraId="6C69D412" w14:textId="6FDC9379" w:rsidR="0002371A" w:rsidRPr="00C92B0F" w:rsidRDefault="0002371A" w:rsidP="0002371A">
      <w:pPr>
        <w:pStyle w:val="ListParagraph"/>
        <w:numPr>
          <w:ilvl w:val="0"/>
          <w:numId w:val="6"/>
        </w:numPr>
        <w:rPr>
          <w:rFonts w:cs="Arial"/>
          <w:i/>
          <w:szCs w:val="24"/>
        </w:rPr>
      </w:pPr>
      <w:r w:rsidRPr="00C92B0F">
        <w:rPr>
          <w:rFonts w:cs="Arial"/>
          <w:iCs/>
          <w:szCs w:val="24"/>
        </w:rPr>
        <w:t xml:space="preserve">Don’t forget to keep your document updated </w:t>
      </w:r>
      <w:r w:rsidRPr="00C92B0F">
        <w:rPr>
          <mc:AlternateContent>
            <mc:Choice Requires="w16se">
              <w:rFonts w:cs="Arial"/>
            </mc:Choice>
            <mc:Fallback>
              <w:rFonts w:ascii="Segoe UI Emoji" w:eastAsia="Segoe UI Emoji" w:hAnsi="Segoe UI Emoji" w:cs="Segoe UI Emoji"/>
            </mc:Fallback>
          </mc:AlternateContent>
          <w:iCs/>
          <w:szCs w:val="24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E5714DA" w14:textId="77777777" w:rsidR="00876DF3" w:rsidRPr="00C92B0F" w:rsidRDefault="00876DF3" w:rsidP="00876DF3">
      <w:pPr>
        <w:ind w:left="360" w:hanging="360"/>
        <w:rPr>
          <w:rFonts w:cs="Arial"/>
          <w:szCs w:val="24"/>
        </w:rPr>
      </w:pPr>
    </w:p>
    <w:p w14:paraId="0DC7B375" w14:textId="77777777" w:rsidR="00876DF3" w:rsidRPr="00C92B0F" w:rsidRDefault="00876DF3" w:rsidP="00876DF3">
      <w:pPr>
        <w:numPr>
          <w:ilvl w:val="0"/>
          <w:numId w:val="7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Use a password manager for all of your online presence – account / login / username / password, etc. </w:t>
      </w:r>
    </w:p>
    <w:p w14:paraId="413C5530" w14:textId="5391549F" w:rsidR="00876DF3" w:rsidRPr="00C92B0F" w:rsidRDefault="00876DF3" w:rsidP="00876DF3">
      <w:pPr>
        <w:numPr>
          <w:ilvl w:val="0"/>
          <w:numId w:val="7"/>
        </w:numPr>
        <w:rPr>
          <w:rFonts w:cs="Arial"/>
          <w:szCs w:val="24"/>
        </w:rPr>
      </w:pPr>
      <w:r w:rsidRPr="00C92B0F">
        <w:rPr>
          <w:rFonts w:cs="Arial"/>
          <w:szCs w:val="24"/>
        </w:rPr>
        <w:t xml:space="preserve">Give </w:t>
      </w:r>
      <w:r w:rsidR="00906859">
        <w:rPr>
          <w:rFonts w:cs="Arial"/>
          <w:szCs w:val="24"/>
        </w:rPr>
        <w:t xml:space="preserve">the </w:t>
      </w:r>
      <w:r w:rsidRPr="00C92B0F">
        <w:rPr>
          <w:rFonts w:cs="Arial"/>
          <w:szCs w:val="24"/>
        </w:rPr>
        <w:t xml:space="preserve">master password to </w:t>
      </w:r>
      <w:r w:rsidR="00906859">
        <w:rPr>
          <w:rFonts w:cs="Arial"/>
          <w:szCs w:val="24"/>
        </w:rPr>
        <w:t xml:space="preserve">your </w:t>
      </w:r>
      <w:r w:rsidRPr="00C92B0F">
        <w:rPr>
          <w:rFonts w:cs="Arial"/>
          <w:szCs w:val="24"/>
        </w:rPr>
        <w:t xml:space="preserve">digital executor and executor.  </w:t>
      </w:r>
    </w:p>
    <w:p w14:paraId="7E01CDA3" w14:textId="77777777" w:rsidR="00876DF3" w:rsidRPr="00C92B0F" w:rsidRDefault="00876DF3" w:rsidP="00876DF3">
      <w:pPr>
        <w:ind w:left="360" w:hanging="360"/>
        <w:rPr>
          <w:rFonts w:cs="Arial"/>
          <w:b/>
          <w:szCs w:val="24"/>
        </w:rPr>
      </w:pPr>
    </w:p>
    <w:p w14:paraId="3CEE454F" w14:textId="77777777" w:rsidR="00876DF3" w:rsidRPr="00C92B0F" w:rsidRDefault="00876DF3" w:rsidP="00876DF3">
      <w:pPr>
        <w:ind w:left="360" w:hanging="360"/>
        <w:rPr>
          <w:rFonts w:cs="Arial"/>
          <w:b/>
          <w:szCs w:val="24"/>
        </w:rPr>
      </w:pPr>
      <w:r w:rsidRPr="00C92B0F">
        <w:rPr>
          <w:rFonts w:cs="Arial"/>
          <w:b/>
          <w:szCs w:val="24"/>
        </w:rPr>
        <w:t>Note to Family Members:</w:t>
      </w:r>
    </w:p>
    <w:p w14:paraId="1BE5CD28" w14:textId="4F8023F7" w:rsidR="00876DF3" w:rsidRPr="00C92B0F" w:rsidRDefault="004B1575" w:rsidP="00876DF3">
      <w:pPr>
        <w:numPr>
          <w:ilvl w:val="0"/>
          <w:numId w:val="4"/>
        </w:numPr>
        <w:rPr>
          <w:rFonts w:cs="Arial"/>
          <w:szCs w:val="24"/>
        </w:rPr>
      </w:pPr>
      <w:r>
        <w:rPr>
          <w:rFonts w:cs="Arial"/>
          <w:szCs w:val="24"/>
        </w:rPr>
        <w:t>You may want to include a note regarding why you have created this document.</w:t>
      </w:r>
    </w:p>
    <w:p w14:paraId="786F652E" w14:textId="1198DC2E" w:rsidR="003C4ACE" w:rsidRPr="00C92B0F" w:rsidRDefault="003C4ACE" w:rsidP="00733EF7">
      <w:pPr>
        <w:rPr>
          <w:rFonts w:cs="Arial"/>
          <w:i/>
          <w:szCs w:val="24"/>
        </w:rPr>
      </w:pPr>
      <w:r w:rsidRPr="00C92B0F">
        <w:rPr>
          <w:rFonts w:cs="Arial"/>
          <w:i/>
          <w:szCs w:val="24"/>
        </w:rPr>
        <w:t>.</w:t>
      </w:r>
    </w:p>
    <w:p w14:paraId="64897B63" w14:textId="77777777" w:rsidR="003C4ACE" w:rsidRPr="00C92B0F" w:rsidRDefault="003C4ACE" w:rsidP="00733EF7">
      <w:pPr>
        <w:rPr>
          <w:rFonts w:cs="Arial"/>
          <w:i/>
          <w:szCs w:val="24"/>
        </w:rPr>
      </w:pPr>
    </w:p>
    <w:p w14:paraId="0CD43716" w14:textId="41063CA5" w:rsidR="00733EF7" w:rsidRPr="00C92B0F" w:rsidRDefault="00733EF7" w:rsidP="00733EF7">
      <w:pPr>
        <w:rPr>
          <w:rFonts w:cs="Arial"/>
          <w:szCs w:val="24"/>
        </w:rPr>
      </w:pPr>
      <w:r w:rsidRPr="00C92B0F">
        <w:rPr>
          <w:rFonts w:cs="Arial"/>
          <w:szCs w:val="24"/>
        </w:rPr>
        <w:br w:type="page"/>
      </w:r>
    </w:p>
    <w:tbl>
      <w:tblPr>
        <w:tblW w:w="144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1"/>
        <w:gridCol w:w="5042"/>
        <w:gridCol w:w="3241"/>
        <w:gridCol w:w="536"/>
        <w:gridCol w:w="3155"/>
      </w:tblGrid>
      <w:tr w:rsidR="00641E69" w:rsidRPr="00C92B0F" w14:paraId="180835F9" w14:textId="534017F1" w:rsidTr="00876DF3">
        <w:trPr>
          <w:trHeight w:val="28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DADCB9C" w14:textId="77777777" w:rsidR="00641E69" w:rsidRPr="00C92B0F" w:rsidRDefault="00641E69" w:rsidP="00733EF7">
            <w:pPr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lastRenderedPageBreak/>
              <w:t>CATEGORY</w:t>
            </w:r>
          </w:p>
        </w:tc>
        <w:tc>
          <w:tcPr>
            <w:tcW w:w="5042" w:type="dxa"/>
            <w:shd w:val="clear" w:color="auto" w:fill="auto"/>
            <w:noWrap/>
            <w:vAlign w:val="center"/>
            <w:hideMark/>
          </w:tcPr>
          <w:p w14:paraId="1F68F192" w14:textId="34683626" w:rsidR="00641E69" w:rsidRPr="00C92B0F" w:rsidRDefault="00641E69" w:rsidP="00733EF7">
            <w:pPr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QUESTIONS</w:t>
            </w:r>
          </w:p>
        </w:tc>
        <w:tc>
          <w:tcPr>
            <w:tcW w:w="3777" w:type="dxa"/>
            <w:gridSpan w:val="2"/>
          </w:tcPr>
          <w:p w14:paraId="2AF6E10F" w14:textId="77777777" w:rsidR="00641E69" w:rsidRPr="00C92B0F" w:rsidRDefault="00641E69" w:rsidP="00733EF7">
            <w:pPr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ANSWERS</w:t>
            </w:r>
          </w:p>
        </w:tc>
        <w:tc>
          <w:tcPr>
            <w:tcW w:w="3155" w:type="dxa"/>
          </w:tcPr>
          <w:p w14:paraId="5CE361F9" w14:textId="0D038DAB" w:rsidR="00641E69" w:rsidRPr="00C92B0F" w:rsidRDefault="00641E69" w:rsidP="00733EF7">
            <w:pPr>
              <w:jc w:val="center"/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COMMENTS</w:t>
            </w:r>
          </w:p>
        </w:tc>
      </w:tr>
      <w:tr w:rsidR="00641E69" w:rsidRPr="00C92B0F" w14:paraId="7CB28A88" w14:textId="1A327D1A" w:rsidTr="00876DF3">
        <w:trPr>
          <w:trHeight w:val="31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E0B5353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Valuable Papers</w:t>
            </w:r>
          </w:p>
        </w:tc>
        <w:tc>
          <w:tcPr>
            <w:tcW w:w="5042" w:type="dxa"/>
            <w:shd w:val="clear" w:color="auto" w:fill="auto"/>
            <w:noWrap/>
            <w:vAlign w:val="center"/>
            <w:hideMark/>
          </w:tcPr>
          <w:p w14:paraId="63883DAA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777" w:type="dxa"/>
            <w:gridSpan w:val="2"/>
          </w:tcPr>
          <w:p w14:paraId="2B7EB9AF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155" w:type="dxa"/>
          </w:tcPr>
          <w:p w14:paraId="1DF61AA6" w14:textId="4A5EA221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641E69" w:rsidRPr="00C92B0F" w14:paraId="5BB7DD87" w14:textId="056921BC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C5C73BF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1D10BA0" w14:textId="1B03354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do you keep your valuable papers</w:t>
            </w:r>
          </w:p>
        </w:tc>
        <w:tc>
          <w:tcPr>
            <w:tcW w:w="3777" w:type="dxa"/>
            <w:gridSpan w:val="2"/>
          </w:tcPr>
          <w:p w14:paraId="497C8DF4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2D3FCB17" w14:textId="13CA0DB5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7310FFC9" w14:textId="035F0820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6AA113E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5644753" w14:textId="3E2F8184" w:rsidR="00641E69" w:rsidRPr="00C92B0F" w:rsidRDefault="000A24F0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Safe</w:t>
            </w:r>
            <w:r w:rsidR="00906859">
              <w:rPr>
                <w:rFonts w:eastAsia="Times New Roman" w:cs="Arial"/>
                <w:szCs w:val="24"/>
              </w:rPr>
              <w:t>-</w:t>
            </w:r>
            <w:r w:rsidR="00641E69" w:rsidRPr="00C92B0F">
              <w:rPr>
                <w:rFonts w:eastAsia="Times New Roman" w:cs="Arial"/>
                <w:szCs w:val="24"/>
              </w:rPr>
              <w:t xml:space="preserve">deposit box – </w:t>
            </w:r>
            <w:r w:rsidRPr="00C92B0F">
              <w:rPr>
                <w:rFonts w:eastAsia="Times New Roman" w:cs="Arial"/>
                <w:szCs w:val="24"/>
              </w:rPr>
              <w:t>where</w:t>
            </w:r>
            <w:r w:rsidR="006619D3" w:rsidRPr="00C92B0F">
              <w:rPr>
                <w:rFonts w:eastAsia="Times New Roman" w:cs="Arial"/>
                <w:szCs w:val="24"/>
              </w:rPr>
              <w:t xml:space="preserve"> is it</w:t>
            </w:r>
          </w:p>
        </w:tc>
        <w:tc>
          <w:tcPr>
            <w:tcW w:w="3777" w:type="dxa"/>
            <w:gridSpan w:val="2"/>
          </w:tcPr>
          <w:p w14:paraId="40B5A6BA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6FC77423" w14:textId="728DB069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0A24F0" w:rsidRPr="00C92B0F" w14:paraId="2A81786D" w14:textId="77777777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1F1B48F" w14:textId="77777777" w:rsidR="000A24F0" w:rsidRPr="00C92B0F" w:rsidRDefault="000A24F0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0A8BE39" w14:textId="0B601B5E" w:rsidR="000A24F0" w:rsidRPr="00C92B0F" w:rsidRDefault="000A24F0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 key</w:t>
            </w:r>
          </w:p>
        </w:tc>
        <w:tc>
          <w:tcPr>
            <w:tcW w:w="3777" w:type="dxa"/>
            <w:gridSpan w:val="2"/>
          </w:tcPr>
          <w:p w14:paraId="3496563E" w14:textId="77777777" w:rsidR="000A24F0" w:rsidRPr="00C92B0F" w:rsidRDefault="000A24F0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06775195" w14:textId="77777777" w:rsidR="000A24F0" w:rsidRPr="00C92B0F" w:rsidRDefault="000A24F0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7DE94B1F" w14:textId="51BF4B9D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E31AA8B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2687F53" w14:textId="74C6A78B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Fireproof safe (how do they get access)</w:t>
            </w:r>
          </w:p>
        </w:tc>
        <w:tc>
          <w:tcPr>
            <w:tcW w:w="3777" w:type="dxa"/>
            <w:gridSpan w:val="2"/>
          </w:tcPr>
          <w:p w14:paraId="380352D6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32C4AB44" w14:textId="02029463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16F48928" w14:textId="3DEB1264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9F3D866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AC1C6CE" w14:textId="041683AD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File cabinet</w:t>
            </w:r>
          </w:p>
        </w:tc>
        <w:tc>
          <w:tcPr>
            <w:tcW w:w="3777" w:type="dxa"/>
            <w:gridSpan w:val="2"/>
          </w:tcPr>
          <w:p w14:paraId="0D07DEFF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7E2D5320" w14:textId="16DBE5B4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887AF3" w:rsidRPr="00C92B0F" w14:paraId="70E0F0CE" w14:textId="77777777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0173B0AF" w14:textId="77777777" w:rsidR="00887AF3" w:rsidRPr="00C92B0F" w:rsidRDefault="00887AF3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E4DCB37" w14:textId="0F252008" w:rsidR="00887AF3" w:rsidRPr="00C92B0F" w:rsidRDefault="002E3DB8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hotographs and photo albums</w:t>
            </w:r>
          </w:p>
        </w:tc>
        <w:tc>
          <w:tcPr>
            <w:tcW w:w="3777" w:type="dxa"/>
            <w:gridSpan w:val="2"/>
          </w:tcPr>
          <w:p w14:paraId="1979EC2E" w14:textId="77777777" w:rsidR="00887AF3" w:rsidRPr="00C92B0F" w:rsidRDefault="00887AF3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75664E90" w14:textId="77777777" w:rsidR="00887AF3" w:rsidRPr="00C92B0F" w:rsidRDefault="00887AF3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544F3517" w14:textId="2BDAF9CC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E3E7F79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Social Security Number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EAD2AC8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777" w:type="dxa"/>
            <w:gridSpan w:val="2"/>
          </w:tcPr>
          <w:p w14:paraId="030FF94E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155" w:type="dxa"/>
          </w:tcPr>
          <w:p w14:paraId="0AADD4AA" w14:textId="3EE5703F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641E69" w:rsidRPr="00C92B0F" w14:paraId="13A1F638" w14:textId="49C43129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DB485B3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17A15C6" w14:textId="0AECBDC3" w:rsidR="00641E69" w:rsidRPr="00C92B0F" w:rsidRDefault="002E3DB8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your Social Security card</w:t>
            </w:r>
          </w:p>
        </w:tc>
        <w:tc>
          <w:tcPr>
            <w:tcW w:w="3777" w:type="dxa"/>
            <w:gridSpan w:val="2"/>
          </w:tcPr>
          <w:p w14:paraId="0E466D8D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069EBC9A" w14:textId="7CF641C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3DD5E20E" w14:textId="12B61718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76F790B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A836567" w14:textId="12A52081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eeded by</w:t>
            </w:r>
          </w:p>
        </w:tc>
        <w:tc>
          <w:tcPr>
            <w:tcW w:w="3777" w:type="dxa"/>
            <w:gridSpan w:val="2"/>
          </w:tcPr>
          <w:p w14:paraId="1785A421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6EA0C191" w14:textId="136EAA3D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69FB7D65" w14:textId="282ECD51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14E116C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AFF2A03" w14:textId="69E80502" w:rsidR="00641E69" w:rsidRPr="00C92B0F" w:rsidRDefault="00502877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  </w:t>
            </w:r>
            <w:r w:rsidR="00641E69" w:rsidRPr="00C92B0F">
              <w:rPr>
                <w:rFonts w:eastAsia="Times New Roman" w:cs="Arial"/>
                <w:szCs w:val="24"/>
              </w:rPr>
              <w:t>Funeral Home</w:t>
            </w:r>
          </w:p>
        </w:tc>
        <w:tc>
          <w:tcPr>
            <w:tcW w:w="3777" w:type="dxa"/>
            <w:gridSpan w:val="2"/>
          </w:tcPr>
          <w:p w14:paraId="629F46DE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268756CC" w14:textId="004E9B0F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6229A6E0" w14:textId="311996B1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0067064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212B153" w14:textId="6A4F5DF3" w:rsidR="00641E69" w:rsidRPr="00C92B0F" w:rsidRDefault="00502877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  </w:t>
            </w:r>
            <w:r w:rsidR="00641E69" w:rsidRPr="00C92B0F">
              <w:rPr>
                <w:rFonts w:eastAsia="Times New Roman" w:cs="Arial"/>
                <w:szCs w:val="24"/>
              </w:rPr>
              <w:t>Armed Forces for benefits</w:t>
            </w:r>
            <w:r w:rsidR="004B1575">
              <w:rPr>
                <w:rFonts w:eastAsia="Times New Roman" w:cs="Arial"/>
                <w:szCs w:val="24"/>
              </w:rPr>
              <w:t xml:space="preserve"> (DD214)</w:t>
            </w:r>
          </w:p>
        </w:tc>
        <w:tc>
          <w:tcPr>
            <w:tcW w:w="3777" w:type="dxa"/>
            <w:gridSpan w:val="2"/>
          </w:tcPr>
          <w:p w14:paraId="5BBD1800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3DB6E230" w14:textId="59603AD0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4497F3A4" w14:textId="30D437AB" w:rsidTr="00876DF3">
        <w:trPr>
          <w:trHeight w:val="51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98DFD50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Birth Certificate</w:t>
            </w:r>
          </w:p>
        </w:tc>
        <w:tc>
          <w:tcPr>
            <w:tcW w:w="5042" w:type="dxa"/>
            <w:shd w:val="clear" w:color="auto" w:fill="auto"/>
            <w:vAlign w:val="bottom"/>
          </w:tcPr>
          <w:p w14:paraId="773B9A36" w14:textId="553364CE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777" w:type="dxa"/>
            <w:gridSpan w:val="2"/>
          </w:tcPr>
          <w:p w14:paraId="0B232B05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58686945" w14:textId="1BE068DA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62083518" w14:textId="77777777" w:rsidTr="00876DF3">
        <w:trPr>
          <w:trHeight w:val="510"/>
        </w:trPr>
        <w:tc>
          <w:tcPr>
            <w:tcW w:w="2431" w:type="dxa"/>
            <w:shd w:val="clear" w:color="auto" w:fill="auto"/>
            <w:noWrap/>
            <w:vAlign w:val="bottom"/>
          </w:tcPr>
          <w:p w14:paraId="7004A905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7DD51E92" w14:textId="64B2BCA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Location of your birth certificate </w:t>
            </w:r>
            <w:r w:rsidR="00B77E20" w:rsidRPr="00C92B0F">
              <w:rPr>
                <w:rFonts w:eastAsia="Times New Roman" w:cs="Arial"/>
                <w:szCs w:val="24"/>
              </w:rPr>
              <w:t>(</w:t>
            </w:r>
            <w:r w:rsidRPr="00C92B0F">
              <w:rPr>
                <w:rFonts w:eastAsia="Times New Roman" w:cs="Arial"/>
                <w:szCs w:val="24"/>
              </w:rPr>
              <w:t>official copy</w:t>
            </w:r>
            <w:r w:rsidR="00B77E20" w:rsidRPr="00C92B0F">
              <w:rPr>
                <w:rFonts w:eastAsia="Times New Roman" w:cs="Arial"/>
                <w:szCs w:val="24"/>
              </w:rPr>
              <w:t>)</w:t>
            </w:r>
            <w:r w:rsidRPr="00C92B0F">
              <w:rPr>
                <w:rFonts w:eastAsia="Times New Roman" w:cs="Arial"/>
                <w:szCs w:val="24"/>
              </w:rPr>
              <w:t xml:space="preserve"> and photocopies. More than one copy may be needed.</w:t>
            </w:r>
          </w:p>
        </w:tc>
        <w:tc>
          <w:tcPr>
            <w:tcW w:w="3777" w:type="dxa"/>
            <w:gridSpan w:val="2"/>
          </w:tcPr>
          <w:p w14:paraId="7402CDAF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2A999C26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5128C9F1" w14:textId="17D8D4C7" w:rsidTr="00876DF3">
        <w:trPr>
          <w:trHeight w:val="780"/>
        </w:trPr>
        <w:tc>
          <w:tcPr>
            <w:tcW w:w="2431" w:type="dxa"/>
            <w:shd w:val="clear" w:color="auto" w:fill="auto"/>
            <w:vAlign w:val="bottom"/>
            <w:hideMark/>
          </w:tcPr>
          <w:p w14:paraId="78FB1C1F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Proof of Identity and Relationship(s) Where are they located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472BF7C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777" w:type="dxa"/>
            <w:gridSpan w:val="2"/>
          </w:tcPr>
          <w:p w14:paraId="7FC82011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155" w:type="dxa"/>
          </w:tcPr>
          <w:p w14:paraId="746787F8" w14:textId="54208CD8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542BD" w:rsidRPr="00C92B0F" w14:paraId="1472778B" w14:textId="42D81F58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4D810D9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00B16B2" w14:textId="50DEF354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river License</w:t>
            </w:r>
          </w:p>
        </w:tc>
        <w:tc>
          <w:tcPr>
            <w:tcW w:w="3777" w:type="dxa"/>
            <w:gridSpan w:val="2"/>
          </w:tcPr>
          <w:p w14:paraId="268B96AF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78373C52" w14:textId="03065F8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35CD01CF" w14:textId="77777777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4FB1129D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723F6A3" w14:textId="070E848A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assport</w:t>
            </w:r>
          </w:p>
        </w:tc>
        <w:tc>
          <w:tcPr>
            <w:tcW w:w="3777" w:type="dxa"/>
            <w:gridSpan w:val="2"/>
          </w:tcPr>
          <w:p w14:paraId="19B9B0BF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03BE4796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3BAF670B" w14:textId="7A120F52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660D0EA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B3B4413" w14:textId="13E6D85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Armed Forces discharge papers</w:t>
            </w:r>
            <w:r w:rsidR="00D429CA">
              <w:rPr>
                <w:rFonts w:eastAsia="Times New Roman" w:cs="Arial"/>
                <w:szCs w:val="24"/>
              </w:rPr>
              <w:t xml:space="preserve"> (DD214)</w:t>
            </w:r>
          </w:p>
        </w:tc>
        <w:tc>
          <w:tcPr>
            <w:tcW w:w="3777" w:type="dxa"/>
            <w:gridSpan w:val="2"/>
          </w:tcPr>
          <w:p w14:paraId="79CE8662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21E2AE9B" w14:textId="0DFB3936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3877716B" w14:textId="45A59F85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E20FF4B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2EEA688" w14:textId="1B807822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Marriage certificate(s)</w:t>
            </w:r>
          </w:p>
        </w:tc>
        <w:tc>
          <w:tcPr>
            <w:tcW w:w="3777" w:type="dxa"/>
            <w:gridSpan w:val="2"/>
          </w:tcPr>
          <w:p w14:paraId="4B7CB1AC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7DE5956B" w14:textId="11B4430B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4DDD815A" w14:textId="6BA21D7C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946F0AF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18C491C" w14:textId="11D8F88A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ivorce certificate(s)</w:t>
            </w:r>
          </w:p>
        </w:tc>
        <w:tc>
          <w:tcPr>
            <w:tcW w:w="3777" w:type="dxa"/>
            <w:gridSpan w:val="2"/>
          </w:tcPr>
          <w:p w14:paraId="780277A1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45520260" w14:textId="48A834E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6CF6EE47" w14:textId="7631FF1A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5B82CCA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59B2C15" w14:textId="242E9214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renuptial agreement(s)</w:t>
            </w:r>
          </w:p>
        </w:tc>
        <w:tc>
          <w:tcPr>
            <w:tcW w:w="3777" w:type="dxa"/>
            <w:gridSpan w:val="2"/>
          </w:tcPr>
          <w:p w14:paraId="0E28A756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77148DAA" w14:textId="1B9715B6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0AEC8100" w14:textId="6A8BB176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8201307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186C97C" w14:textId="01D67AD2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ivorce settlement(s)</w:t>
            </w:r>
          </w:p>
        </w:tc>
        <w:tc>
          <w:tcPr>
            <w:tcW w:w="3777" w:type="dxa"/>
            <w:gridSpan w:val="2"/>
          </w:tcPr>
          <w:p w14:paraId="44CD85E9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0C23DBB4" w14:textId="3E1B9FC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3098AA85" w14:textId="56B04814" w:rsidTr="00876DF3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E1DA682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Will / Living Trust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28983F8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777" w:type="dxa"/>
            <w:gridSpan w:val="2"/>
          </w:tcPr>
          <w:p w14:paraId="509D503A" w14:textId="77777777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155" w:type="dxa"/>
          </w:tcPr>
          <w:p w14:paraId="43CA103E" w14:textId="05F9862E" w:rsidR="004542BD" w:rsidRPr="00C92B0F" w:rsidRDefault="004542BD" w:rsidP="004542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542BD" w:rsidRPr="00C92B0F" w14:paraId="17312485" w14:textId="39DDE05B" w:rsidTr="00876DF3">
        <w:trPr>
          <w:trHeight w:val="885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BD27998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6C18D565" w14:textId="0FBF65DA" w:rsidR="00502877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 original copy of your Will/Living Trust</w:t>
            </w:r>
            <w:r w:rsidR="00502877" w:rsidRPr="00C92B0F">
              <w:rPr>
                <w:rFonts w:eastAsia="Times New Roman" w:cs="Arial"/>
                <w:szCs w:val="24"/>
              </w:rPr>
              <w:t>?</w:t>
            </w:r>
            <w:r w:rsidRPr="00C92B0F">
              <w:rPr>
                <w:rFonts w:eastAsia="Times New Roman" w:cs="Arial"/>
                <w:szCs w:val="24"/>
              </w:rPr>
              <w:t xml:space="preserve"> </w:t>
            </w:r>
          </w:p>
          <w:p w14:paraId="048FAECA" w14:textId="063E1D45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 you have more than one original copy (</w:t>
            </w:r>
            <w:r w:rsidR="00502877" w:rsidRPr="00C92B0F">
              <w:rPr>
                <w:rFonts w:eastAsia="Times New Roman" w:cs="Arial"/>
                <w:szCs w:val="24"/>
              </w:rPr>
              <w:t>r</w:t>
            </w:r>
            <w:r w:rsidRPr="00C92B0F">
              <w:rPr>
                <w:rFonts w:eastAsia="Times New Roman" w:cs="Arial"/>
                <w:szCs w:val="24"/>
              </w:rPr>
              <w:t xml:space="preserve">ecommended) </w:t>
            </w:r>
            <w:r w:rsidR="00502877" w:rsidRPr="00C92B0F">
              <w:rPr>
                <w:rFonts w:eastAsia="Times New Roman" w:cs="Arial"/>
                <w:szCs w:val="24"/>
              </w:rPr>
              <w:t>w</w:t>
            </w:r>
            <w:r w:rsidRPr="00C92B0F">
              <w:rPr>
                <w:rFonts w:eastAsia="Times New Roman" w:cs="Arial"/>
                <w:szCs w:val="24"/>
              </w:rPr>
              <w:t>here are they</w:t>
            </w:r>
            <w:r w:rsidR="00502877" w:rsidRPr="00C92B0F">
              <w:rPr>
                <w:rFonts w:eastAsia="Times New Roman" w:cs="Arial"/>
                <w:szCs w:val="24"/>
              </w:rPr>
              <w:t>?</w:t>
            </w:r>
          </w:p>
        </w:tc>
        <w:tc>
          <w:tcPr>
            <w:tcW w:w="3777" w:type="dxa"/>
            <w:gridSpan w:val="2"/>
          </w:tcPr>
          <w:p w14:paraId="5FACDF25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0FF4E7FE" w14:textId="0C8183E0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5EEFC9EA" w14:textId="4174A216" w:rsidTr="00B77E20">
        <w:trPr>
          <w:trHeight w:val="548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352D171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2B39AEB3" w14:textId="3F888A08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o are your witnesses</w:t>
            </w:r>
            <w:r w:rsidR="00906859">
              <w:rPr>
                <w:rFonts w:eastAsia="Times New Roman" w:cs="Arial"/>
                <w:szCs w:val="24"/>
              </w:rPr>
              <w:t>,</w:t>
            </w:r>
            <w:r w:rsidRPr="00C92B0F">
              <w:rPr>
                <w:rFonts w:eastAsia="Times New Roman" w:cs="Arial"/>
                <w:szCs w:val="24"/>
              </w:rPr>
              <w:t xml:space="preserve"> and how to locate the witnesses </w:t>
            </w:r>
          </w:p>
        </w:tc>
        <w:tc>
          <w:tcPr>
            <w:tcW w:w="3777" w:type="dxa"/>
            <w:gridSpan w:val="2"/>
          </w:tcPr>
          <w:p w14:paraId="5888A07B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327B0347" w14:textId="0FBCC971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4542BD" w:rsidRPr="00C92B0F" w14:paraId="34CFC66A" w14:textId="34399A1A" w:rsidTr="00876DF3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021FB63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22B5D597" w14:textId="3BBA38A3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Bank accounts associated with the Trust</w:t>
            </w:r>
          </w:p>
        </w:tc>
        <w:tc>
          <w:tcPr>
            <w:tcW w:w="3777" w:type="dxa"/>
            <w:gridSpan w:val="2"/>
          </w:tcPr>
          <w:p w14:paraId="4E25806E" w14:textId="77777777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155" w:type="dxa"/>
          </w:tcPr>
          <w:p w14:paraId="20D9B316" w14:textId="5CF2153C" w:rsidR="004542BD" w:rsidRPr="00C92B0F" w:rsidRDefault="004542BD" w:rsidP="004542BD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04EC9C7F" w14:textId="5AB80C16" w:rsidTr="00436FDE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1FBB211" w14:textId="0F40319B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 xml:space="preserve">Advance </w:t>
            </w:r>
            <w:r w:rsidR="00B77E20" w:rsidRPr="00C92B0F">
              <w:rPr>
                <w:rFonts w:eastAsia="Times New Roman" w:cs="Arial"/>
                <w:b/>
                <w:bCs/>
                <w:szCs w:val="24"/>
              </w:rPr>
              <w:t xml:space="preserve">Health Care </w:t>
            </w:r>
            <w:r w:rsidRPr="00C92B0F">
              <w:rPr>
                <w:rFonts w:eastAsia="Times New Roman" w:cs="Arial"/>
                <w:b/>
                <w:bCs/>
                <w:szCs w:val="24"/>
              </w:rPr>
              <w:t>Directiv</w:t>
            </w:r>
            <w:r w:rsidR="000C4E0C" w:rsidRPr="00C92B0F">
              <w:rPr>
                <w:rFonts w:eastAsia="Times New Roman" w:cs="Arial"/>
                <w:b/>
                <w:bCs/>
                <w:szCs w:val="24"/>
              </w:rPr>
              <w:t>e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FEAFCAF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9527F80" w14:textId="77777777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1B49190" w14:textId="20BA621C" w:rsidR="00641E69" w:rsidRPr="00C92B0F" w:rsidRDefault="00641E69" w:rsidP="00733EF7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641E69" w:rsidRPr="00C92B0F" w14:paraId="2714F0C4" w14:textId="67413EE4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43C5C3A" w14:textId="71E9EB18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AAAD75E" w14:textId="6DF8524D" w:rsidR="00641E69" w:rsidRPr="00C92B0F" w:rsidRDefault="00B77E20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</w:t>
            </w:r>
            <w:r w:rsidR="0025188F" w:rsidRPr="00C92B0F">
              <w:rPr>
                <w:rFonts w:eastAsia="Times New Roman" w:cs="Arial"/>
                <w:szCs w:val="24"/>
              </w:rPr>
              <w:t xml:space="preserve"> the original (notarized)</w:t>
            </w:r>
          </w:p>
        </w:tc>
        <w:tc>
          <w:tcPr>
            <w:tcW w:w="3241" w:type="dxa"/>
          </w:tcPr>
          <w:p w14:paraId="4001D0F7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D169B27" w14:textId="5FB1B88D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641E69" w:rsidRPr="00C92B0F" w14:paraId="725D7392" w14:textId="774AF75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9654AD8" w14:textId="35ECF154" w:rsidR="00641E69" w:rsidRPr="00C92B0F" w:rsidRDefault="00247EC9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.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DF530C9" w14:textId="2B5304DD" w:rsidR="00641E69" w:rsidRPr="00C92B0F" w:rsidRDefault="00B77E20" w:rsidP="00733EF7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es your doctor / medical plan</w:t>
            </w:r>
            <w:r w:rsidR="00906859">
              <w:rPr>
                <w:rFonts w:eastAsia="Times New Roman" w:cs="Arial"/>
                <w:szCs w:val="24"/>
              </w:rPr>
              <w:t>/</w:t>
            </w:r>
            <w:r w:rsidR="00F51AA9" w:rsidRPr="00C92B0F">
              <w:rPr>
                <w:rFonts w:eastAsia="Times New Roman" w:cs="Arial"/>
                <w:szCs w:val="24"/>
              </w:rPr>
              <w:t>hospital</w:t>
            </w:r>
            <w:r w:rsidRPr="00C92B0F">
              <w:rPr>
                <w:rFonts w:eastAsia="Times New Roman" w:cs="Arial"/>
                <w:szCs w:val="24"/>
              </w:rPr>
              <w:t xml:space="preserve"> have a copy</w:t>
            </w:r>
          </w:p>
        </w:tc>
        <w:tc>
          <w:tcPr>
            <w:tcW w:w="3241" w:type="dxa"/>
          </w:tcPr>
          <w:p w14:paraId="66477DCB" w14:textId="77777777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1FFAC16" w14:textId="11C24E6E" w:rsidR="00641E69" w:rsidRPr="00C92B0F" w:rsidRDefault="00641E69" w:rsidP="00733EF7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34311AA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4F8A738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D7E402F" w14:textId="7E24C15A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es it include information on</w:t>
            </w:r>
          </w:p>
        </w:tc>
        <w:tc>
          <w:tcPr>
            <w:tcW w:w="3241" w:type="dxa"/>
          </w:tcPr>
          <w:p w14:paraId="3F710B8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ED3828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F51AA9" w:rsidRPr="00C92B0F" w14:paraId="41E0A949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5D82D8B9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FC1136F" w14:textId="76B7275C" w:rsidR="00F51AA9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 </w:t>
            </w:r>
            <w:r w:rsidR="00F51AA9" w:rsidRPr="00C92B0F">
              <w:rPr>
                <w:rFonts w:eastAsia="Times New Roman" w:cs="Arial"/>
                <w:szCs w:val="24"/>
              </w:rPr>
              <w:t>Health Care Proxy</w:t>
            </w:r>
          </w:p>
        </w:tc>
        <w:tc>
          <w:tcPr>
            <w:tcW w:w="3241" w:type="dxa"/>
          </w:tcPr>
          <w:p w14:paraId="2D138E8C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2506933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F51AA9" w:rsidRPr="00C92B0F" w14:paraId="1361CAB7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4F197D3D" w14:textId="0C990D91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FE659BD" w14:textId="75B89F93" w:rsidR="00F51AA9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 </w:t>
            </w:r>
            <w:r w:rsidR="00F51AA9" w:rsidRPr="00C92B0F">
              <w:rPr>
                <w:rFonts w:eastAsia="Times New Roman" w:cs="Arial"/>
                <w:szCs w:val="24"/>
              </w:rPr>
              <w:t>Do Not Resuscitate (DNR)</w:t>
            </w:r>
          </w:p>
        </w:tc>
        <w:tc>
          <w:tcPr>
            <w:tcW w:w="3241" w:type="dxa"/>
          </w:tcPr>
          <w:p w14:paraId="630D7390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617353B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F51AA9" w:rsidRPr="00C92B0F" w14:paraId="562523A9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294B0EC4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F824AEC" w14:textId="0428C61D" w:rsidR="00F51AA9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 </w:t>
            </w:r>
            <w:r w:rsidR="00F51AA9" w:rsidRPr="00C92B0F">
              <w:rPr>
                <w:rFonts w:eastAsia="Times New Roman" w:cs="Arial"/>
                <w:szCs w:val="24"/>
              </w:rPr>
              <w:t>Donating your organs</w:t>
            </w:r>
          </w:p>
        </w:tc>
        <w:tc>
          <w:tcPr>
            <w:tcW w:w="3241" w:type="dxa"/>
          </w:tcPr>
          <w:p w14:paraId="048111C9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693FB86" w14:textId="77777777" w:rsidR="00F51AA9" w:rsidRPr="00C92B0F" w:rsidRDefault="00F51AA9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3911A68F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7B2B246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120A603" w14:textId="085E02B0" w:rsidR="0025188F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 </w:t>
            </w:r>
            <w:r w:rsidR="0025188F" w:rsidRPr="00C92B0F">
              <w:rPr>
                <w:rFonts w:eastAsia="Times New Roman" w:cs="Arial"/>
                <w:szCs w:val="24"/>
              </w:rPr>
              <w:t xml:space="preserve">Donating your body </w:t>
            </w:r>
            <w:r>
              <w:rPr>
                <w:rFonts w:eastAsia="Times New Roman" w:cs="Arial"/>
                <w:szCs w:val="24"/>
              </w:rPr>
              <w:t>to a medical school</w:t>
            </w:r>
          </w:p>
        </w:tc>
        <w:tc>
          <w:tcPr>
            <w:tcW w:w="3241" w:type="dxa"/>
          </w:tcPr>
          <w:p w14:paraId="1C8DA13A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06EE34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D38260F" w14:textId="77777777" w:rsidTr="00436FDE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7CCC1861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CD03035" w14:textId="446E7F80" w:rsidR="0025188F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 </w:t>
            </w:r>
            <w:r w:rsidR="0025188F" w:rsidRPr="00C92B0F">
              <w:rPr>
                <w:rFonts w:eastAsia="Times New Roman" w:cs="Arial"/>
                <w:szCs w:val="24"/>
              </w:rPr>
              <w:t>Do you have a notarized copy you take when you travel</w:t>
            </w:r>
            <w:r w:rsidR="00D429CA">
              <w:rPr>
                <w:rFonts w:eastAsia="Times New Roman" w:cs="Arial"/>
                <w:szCs w:val="24"/>
              </w:rPr>
              <w:t xml:space="preserve"> (</w:t>
            </w:r>
            <w:r w:rsidR="00D57DC5">
              <w:rPr>
                <w:rFonts w:eastAsia="Times New Roman" w:cs="Arial"/>
                <w:szCs w:val="24"/>
              </w:rPr>
              <w:t xml:space="preserve">it </w:t>
            </w:r>
            <w:r w:rsidR="00D429CA">
              <w:rPr>
                <w:rFonts w:eastAsia="Times New Roman" w:cs="Arial"/>
                <w:szCs w:val="24"/>
              </w:rPr>
              <w:t>might not be valid in another state)</w:t>
            </w:r>
          </w:p>
        </w:tc>
        <w:tc>
          <w:tcPr>
            <w:tcW w:w="3241" w:type="dxa"/>
          </w:tcPr>
          <w:p w14:paraId="19D63B8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AB7189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D70A88B" w14:textId="187975A0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6279F41" w14:textId="0FBB6D6F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Power of Attorney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91533CA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5149A817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6A2465B" w14:textId="51BCC11F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5E7898DE" w14:textId="1A71D2A0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5FEC65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A0CF74F" w14:textId="7AE45542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Name of </w:t>
            </w:r>
            <w:r w:rsidR="00906859">
              <w:rPr>
                <w:rFonts w:eastAsia="Times New Roman" w:cs="Arial"/>
                <w:szCs w:val="24"/>
              </w:rPr>
              <w:t xml:space="preserve">the </w:t>
            </w:r>
            <w:r w:rsidRPr="00C92B0F">
              <w:rPr>
                <w:rFonts w:eastAsia="Times New Roman" w:cs="Arial"/>
                <w:szCs w:val="24"/>
              </w:rPr>
              <w:t xml:space="preserve">person appointed </w:t>
            </w:r>
            <w:r w:rsidR="00906859">
              <w:rPr>
                <w:rFonts w:eastAsia="Times New Roman" w:cs="Arial"/>
                <w:szCs w:val="24"/>
              </w:rPr>
              <w:t>with</w:t>
            </w:r>
            <w:r w:rsidRPr="00C92B0F">
              <w:rPr>
                <w:rFonts w:eastAsia="Times New Roman" w:cs="Arial"/>
                <w:szCs w:val="24"/>
              </w:rPr>
              <w:t xml:space="preserve"> Power of Attorney</w:t>
            </w:r>
          </w:p>
        </w:tc>
        <w:tc>
          <w:tcPr>
            <w:tcW w:w="3241" w:type="dxa"/>
          </w:tcPr>
          <w:p w14:paraId="7C07C92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BA9F521" w14:textId="3A08BB5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28A2AFF9" w14:textId="622DC4E2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38D709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4241E13" w14:textId="28B791B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ower of Attorney documentation</w:t>
            </w:r>
          </w:p>
        </w:tc>
        <w:tc>
          <w:tcPr>
            <w:tcW w:w="3241" w:type="dxa"/>
          </w:tcPr>
          <w:p w14:paraId="547C279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0E70066" w14:textId="022EB25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1F8300F" w14:textId="09070AEC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4459AA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7D4BDA07" w14:textId="47BCFD0C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attorney or law firm that created your Advance HC Directive, Power of Attorney, Trusts, and Will or Living Trust</w:t>
            </w:r>
          </w:p>
        </w:tc>
        <w:tc>
          <w:tcPr>
            <w:tcW w:w="3241" w:type="dxa"/>
          </w:tcPr>
          <w:p w14:paraId="0100439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E3AA63F" w14:textId="2C06192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451AF7B" w14:textId="5B08A6A9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958907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5ABA124" w14:textId="17F5817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 (phone / email)</w:t>
            </w:r>
          </w:p>
        </w:tc>
        <w:tc>
          <w:tcPr>
            <w:tcW w:w="3241" w:type="dxa"/>
          </w:tcPr>
          <w:p w14:paraId="65D15DB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5EE9142" w14:textId="0DED5B39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9CA7D88" w14:textId="5C479872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CC5CD84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Funeral Arrangement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B69ED8A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3DDE22E4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1B036D7" w14:textId="111A6D41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276D0781" w14:textId="51DCF20B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9F7FB7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97638C7" w14:textId="5683336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Where is the </w:t>
            </w:r>
            <w:r w:rsidR="00D429CA">
              <w:rPr>
                <w:rFonts w:eastAsia="Times New Roman" w:cs="Arial"/>
                <w:szCs w:val="24"/>
              </w:rPr>
              <w:t xml:space="preserve">detailed </w:t>
            </w:r>
            <w:r w:rsidRPr="00C92B0F">
              <w:rPr>
                <w:rFonts w:eastAsia="Times New Roman" w:cs="Arial"/>
                <w:szCs w:val="24"/>
              </w:rPr>
              <w:t>information</w:t>
            </w:r>
          </w:p>
        </w:tc>
        <w:tc>
          <w:tcPr>
            <w:tcW w:w="3241" w:type="dxa"/>
          </w:tcPr>
          <w:p w14:paraId="5ADE84E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43E7E84" w14:textId="6142CDD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5AF8F963" w14:textId="0C8864B9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CC5B835" w14:textId="3A0844B2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Burial Plot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83882A6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EE9FAAF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78CCDB8" w14:textId="0213066B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7923D683" w14:textId="1FBCF4B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C84381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7678346" w14:textId="0DD944E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ave you purchased a cemetery lot</w:t>
            </w:r>
          </w:p>
        </w:tc>
        <w:tc>
          <w:tcPr>
            <w:tcW w:w="3241" w:type="dxa"/>
          </w:tcPr>
          <w:p w14:paraId="2E2950F1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F060241" w14:textId="28A3C78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F695A9E" w14:textId="14913A4D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EE967B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B3D72CA" w14:textId="25219309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lot details</w:t>
            </w:r>
          </w:p>
        </w:tc>
        <w:tc>
          <w:tcPr>
            <w:tcW w:w="3241" w:type="dxa"/>
          </w:tcPr>
          <w:p w14:paraId="0CC2CF9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27668C7" w14:textId="3A132D6F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56D1DEBD" w14:textId="2B198562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C87FDB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81D4AF8" w14:textId="3CB7C3A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ocation of deed</w:t>
            </w:r>
          </w:p>
        </w:tc>
        <w:tc>
          <w:tcPr>
            <w:tcW w:w="3241" w:type="dxa"/>
          </w:tcPr>
          <w:p w14:paraId="703F6F7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D1ECB4F" w14:textId="1D8AC8A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F485DCD" w14:textId="716A4CD8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C5ADFE9" w14:textId="37A6456B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Obituary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54CD306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BD17539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612EEAF" w14:textId="110C9C36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728A7DA0" w14:textId="6F5B7EEC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6436C6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3A24053" w14:textId="6334AB2E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ave you written your obituary</w:t>
            </w:r>
          </w:p>
        </w:tc>
        <w:tc>
          <w:tcPr>
            <w:tcW w:w="3241" w:type="dxa"/>
          </w:tcPr>
          <w:p w14:paraId="10F13861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4210B4A" w14:textId="7B1287D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52DD8BF9" w14:textId="22BACA8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6025C49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39B2B6B" w14:textId="4DC1EBFC" w:rsidR="0025188F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Location</w:t>
            </w:r>
          </w:p>
        </w:tc>
        <w:tc>
          <w:tcPr>
            <w:tcW w:w="3241" w:type="dxa"/>
          </w:tcPr>
          <w:p w14:paraId="303BA41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2F99E06" w14:textId="21BECFEE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5512B5AF" w14:textId="77777777" w:rsidTr="0058436B">
        <w:trPr>
          <w:trHeight w:val="20"/>
        </w:trPr>
        <w:tc>
          <w:tcPr>
            <w:tcW w:w="2431" w:type="dxa"/>
            <w:shd w:val="clear" w:color="auto" w:fill="auto"/>
            <w:vAlign w:val="bottom"/>
          </w:tcPr>
          <w:p w14:paraId="04DA4C03" w14:textId="3907ECC0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Health Insurance Information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5A2BE98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0F76AD35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6DF7184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36AFDFEF" w14:textId="6D30305B" w:rsidTr="0058436B">
        <w:trPr>
          <w:trHeight w:val="245"/>
        </w:trPr>
        <w:tc>
          <w:tcPr>
            <w:tcW w:w="2431" w:type="dxa"/>
            <w:shd w:val="clear" w:color="auto" w:fill="auto"/>
            <w:vAlign w:val="bottom"/>
            <w:hideMark/>
          </w:tcPr>
          <w:p w14:paraId="184FC313" w14:textId="7797184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6FB6DCB" w14:textId="06239059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Name of Plan</w:t>
            </w:r>
          </w:p>
        </w:tc>
        <w:tc>
          <w:tcPr>
            <w:tcW w:w="3241" w:type="dxa"/>
          </w:tcPr>
          <w:p w14:paraId="064F0D53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CBC0DB7" w14:textId="07D80BF3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0681682F" w14:textId="05670CA9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42EAFD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E1C80AD" w14:textId="54BA45C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Plan Number</w:t>
            </w:r>
          </w:p>
        </w:tc>
        <w:tc>
          <w:tcPr>
            <w:tcW w:w="3241" w:type="dxa"/>
          </w:tcPr>
          <w:p w14:paraId="008EF84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D5D6784" w14:textId="66CA78F3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3B3D27AD" w14:textId="63590EAA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D8685C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CC7E231" w14:textId="6BF16E2C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Phone Number</w:t>
            </w:r>
          </w:p>
        </w:tc>
        <w:tc>
          <w:tcPr>
            <w:tcW w:w="3241" w:type="dxa"/>
          </w:tcPr>
          <w:p w14:paraId="38E5E68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A94762F" w14:textId="0F4A853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3A8D747A" w14:textId="5C86CE8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427E254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922791E" w14:textId="669C6664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Primary Care MD</w:t>
            </w:r>
          </w:p>
        </w:tc>
        <w:tc>
          <w:tcPr>
            <w:tcW w:w="3241" w:type="dxa"/>
          </w:tcPr>
          <w:p w14:paraId="311BB70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AADE8A3" w14:textId="645878B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2446A82A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39D3377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7039649" w14:textId="3CE4FF8E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ow does the plan want to be notified of a member’s death</w:t>
            </w:r>
          </w:p>
        </w:tc>
        <w:tc>
          <w:tcPr>
            <w:tcW w:w="3241" w:type="dxa"/>
          </w:tcPr>
          <w:p w14:paraId="5FA9685A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1152C0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790611E" w14:textId="3CC275A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FBA3A78" w14:textId="77D779A9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Automatically Renewing Medication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661F8BF" w14:textId="20633B43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2F68D8F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B28699A" w14:textId="671BC531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2E23FA2" w14:textId="2867FBEF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8EAC2C4" w14:textId="19E53E5A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13ED79B" w14:textId="26AF4FD6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medication(s)</w:t>
            </w:r>
          </w:p>
        </w:tc>
        <w:tc>
          <w:tcPr>
            <w:tcW w:w="3241" w:type="dxa"/>
          </w:tcPr>
          <w:p w14:paraId="78120A22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838C223" w14:textId="6E6A1E1C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5354C406" w14:textId="747C8909" w:rsidTr="0058436B">
        <w:trPr>
          <w:trHeight w:val="245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CAFFA0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06179FA9" w14:textId="5DF3697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pharmacy</w:t>
            </w:r>
          </w:p>
        </w:tc>
        <w:tc>
          <w:tcPr>
            <w:tcW w:w="3241" w:type="dxa"/>
          </w:tcPr>
          <w:p w14:paraId="5F73896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8A213AE" w14:textId="562B8AAA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02BFDEF0" w14:textId="77777777" w:rsidTr="0058436B">
        <w:trPr>
          <w:trHeight w:val="245"/>
        </w:trPr>
        <w:tc>
          <w:tcPr>
            <w:tcW w:w="2431" w:type="dxa"/>
            <w:shd w:val="clear" w:color="auto" w:fill="auto"/>
            <w:noWrap/>
            <w:vAlign w:val="bottom"/>
          </w:tcPr>
          <w:p w14:paraId="0FD13A9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68C21031" w14:textId="76A04BCA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77F4175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A315CB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0A17F538" w14:textId="2CD9EC54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5F10BC5" w14:textId="231AD8AC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B5D6C7E" w14:textId="52FD86B9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doctor who prescribed medication(s)</w:t>
            </w:r>
          </w:p>
        </w:tc>
        <w:tc>
          <w:tcPr>
            <w:tcW w:w="3241" w:type="dxa"/>
          </w:tcPr>
          <w:p w14:paraId="21946D23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F4C1E7E" w14:textId="1288B500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4AF4B32D" w14:textId="663AA8A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42717D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ACAA3A4" w14:textId="08FB3B9A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5EAF9F8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365098C" w14:textId="607409FA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18262EE3" w14:textId="566A5F6E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4DB52D3" w14:textId="001259DF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Insurance Policie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D051C95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44E19C1B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9DBDA73" w14:textId="4B48DA0A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5CE5409F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EE8C6AD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31AB9B5" w14:textId="42D04BDF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ife insurance</w:t>
            </w:r>
          </w:p>
        </w:tc>
        <w:tc>
          <w:tcPr>
            <w:tcW w:w="3241" w:type="dxa"/>
          </w:tcPr>
          <w:p w14:paraId="43532CF2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8F011BC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0AD9AB51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3AE7100" w14:textId="2F4367DC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631F4B3" w14:textId="2C0B267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Beneficiaries</w:t>
            </w:r>
          </w:p>
        </w:tc>
        <w:tc>
          <w:tcPr>
            <w:tcW w:w="3241" w:type="dxa"/>
          </w:tcPr>
          <w:p w14:paraId="25855FDB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8BB0C75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76E99D7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E955945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28E8D78" w14:textId="0BA7AC3E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ar insurance</w:t>
            </w:r>
          </w:p>
        </w:tc>
        <w:tc>
          <w:tcPr>
            <w:tcW w:w="3241" w:type="dxa"/>
          </w:tcPr>
          <w:p w14:paraId="61D639E4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277BF0F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6CD3041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6E08DE5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FB07D49" w14:textId="3A876C96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ome insurance</w:t>
            </w:r>
          </w:p>
        </w:tc>
        <w:tc>
          <w:tcPr>
            <w:tcW w:w="3241" w:type="dxa"/>
          </w:tcPr>
          <w:p w14:paraId="50C30CFF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5D6644E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1209DA32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FB9595D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4A628D1" w14:textId="785D9AD1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Other insurance policies (theft, fire, earthquake, etc.)</w:t>
            </w:r>
          </w:p>
        </w:tc>
        <w:tc>
          <w:tcPr>
            <w:tcW w:w="3241" w:type="dxa"/>
          </w:tcPr>
          <w:p w14:paraId="6578A048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FA9D980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478EEE14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664C879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36BCF42" w14:textId="3A094C72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ist each insurance policy and policy number</w:t>
            </w:r>
          </w:p>
        </w:tc>
        <w:tc>
          <w:tcPr>
            <w:tcW w:w="3241" w:type="dxa"/>
          </w:tcPr>
          <w:p w14:paraId="29FACFD9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6048C81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1C1250F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A653763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80A98D2" w14:textId="11C68975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ist the company which underwrites it</w:t>
            </w:r>
          </w:p>
        </w:tc>
        <w:tc>
          <w:tcPr>
            <w:tcW w:w="3241" w:type="dxa"/>
          </w:tcPr>
          <w:p w14:paraId="0995918D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9FD78DB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3D575F8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9649080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208592B" w14:textId="08941165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hone number and person to contact</w:t>
            </w:r>
          </w:p>
        </w:tc>
        <w:tc>
          <w:tcPr>
            <w:tcW w:w="3241" w:type="dxa"/>
          </w:tcPr>
          <w:p w14:paraId="655171DA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089B0FC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31A1EF35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3AF69D0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B7B09BB" w14:textId="5E1E2771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are the original policies (If you don’t know, you should call the company and ask for a duplicate policy.)</w:t>
            </w:r>
          </w:p>
        </w:tc>
        <w:tc>
          <w:tcPr>
            <w:tcW w:w="3241" w:type="dxa"/>
          </w:tcPr>
          <w:p w14:paraId="4A313B7A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DC38A6A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0883293C" w14:textId="6BA37B4E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C061B55" w14:textId="65AB55E8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 xml:space="preserve">Bank Account(s) 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1536CD6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8394018" w14:textId="77777777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9BE53EC" w14:textId="1A64CDD6" w:rsidR="0025188F" w:rsidRPr="00C92B0F" w:rsidRDefault="0025188F" w:rsidP="0025188F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25188F" w:rsidRPr="00C92B0F" w14:paraId="5C074DF8" w14:textId="15A676DA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AD18DF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43FBB75" w14:textId="5DC30A84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at bank accounts do you have</w:t>
            </w:r>
          </w:p>
        </w:tc>
        <w:tc>
          <w:tcPr>
            <w:tcW w:w="3241" w:type="dxa"/>
          </w:tcPr>
          <w:p w14:paraId="0100E52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E2A5540" w14:textId="72C8160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0FC7931" w14:textId="291539BD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F47147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4E8C5E4" w14:textId="79E912A8" w:rsidR="0025188F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</w:t>
            </w:r>
            <w:r w:rsidR="0025188F" w:rsidRPr="00C92B0F">
              <w:rPr>
                <w:rFonts w:eastAsia="Times New Roman" w:cs="Arial"/>
                <w:szCs w:val="24"/>
              </w:rPr>
              <w:t>Checking</w:t>
            </w:r>
          </w:p>
        </w:tc>
        <w:tc>
          <w:tcPr>
            <w:tcW w:w="3241" w:type="dxa"/>
          </w:tcPr>
          <w:p w14:paraId="302E142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E54D80F" w14:textId="384452E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5AB972A1" w14:textId="07F18D78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0C243F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7B520D5" w14:textId="7D7DB5F5" w:rsidR="0025188F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 xml:space="preserve"> </w:t>
            </w:r>
            <w:r w:rsidR="0025188F" w:rsidRPr="00C92B0F">
              <w:rPr>
                <w:rFonts w:eastAsia="Times New Roman" w:cs="Arial"/>
                <w:szCs w:val="24"/>
              </w:rPr>
              <w:t>Savings</w:t>
            </w:r>
          </w:p>
        </w:tc>
        <w:tc>
          <w:tcPr>
            <w:tcW w:w="3241" w:type="dxa"/>
          </w:tcPr>
          <w:p w14:paraId="1D8FFF5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8CCFC26" w14:textId="67575CCC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237A350B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1ED2F1D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D95CC02" w14:textId="511AD972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ebit Card(s)</w:t>
            </w:r>
          </w:p>
        </w:tc>
        <w:tc>
          <w:tcPr>
            <w:tcW w:w="3241" w:type="dxa"/>
          </w:tcPr>
          <w:p w14:paraId="16C033F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695FF9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FC5C66F" w14:textId="3A35CA4B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EE0107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4E4921A" w14:textId="120D0200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ertificates of Deposit (CDs)</w:t>
            </w:r>
          </w:p>
        </w:tc>
        <w:tc>
          <w:tcPr>
            <w:tcW w:w="3241" w:type="dxa"/>
          </w:tcPr>
          <w:p w14:paraId="7CD6A38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C9E7A49" w14:textId="12DB2993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45A4845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479E71F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48789A5" w14:textId="24A7D0F2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bank, contact</w:t>
            </w:r>
            <w:r w:rsidR="00906859">
              <w:rPr>
                <w:rFonts w:eastAsia="Times New Roman" w:cs="Arial"/>
                <w:szCs w:val="24"/>
              </w:rPr>
              <w:t>,</w:t>
            </w:r>
            <w:r w:rsidRPr="00C92B0F">
              <w:rPr>
                <w:rFonts w:eastAsia="Times New Roman" w:cs="Arial"/>
                <w:szCs w:val="24"/>
              </w:rPr>
              <w:t xml:space="preserve"> and location details for all accounts</w:t>
            </w:r>
          </w:p>
        </w:tc>
        <w:tc>
          <w:tcPr>
            <w:tcW w:w="3241" w:type="dxa"/>
          </w:tcPr>
          <w:p w14:paraId="7EB84D9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F86759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032CFE" w:rsidRPr="00C92B0F" w14:paraId="1DF21370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205F8306" w14:textId="2DC036F2" w:rsidR="00032CFE" w:rsidRPr="00032CFE" w:rsidRDefault="00032CFE" w:rsidP="0025188F">
            <w:pPr>
              <w:rPr>
                <w:rFonts w:eastAsia="Times New Roman" w:cs="Arial"/>
                <w:b/>
                <w:bCs/>
                <w:szCs w:val="24"/>
              </w:rPr>
            </w:pPr>
            <w:r w:rsidRPr="00032CFE">
              <w:rPr>
                <w:rFonts w:eastAsia="Times New Roman" w:cs="Arial"/>
                <w:b/>
                <w:bCs/>
                <w:szCs w:val="24"/>
              </w:rPr>
              <w:t>Cryptocurrency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B324FE7" w14:textId="7ABB696C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Account information</w:t>
            </w:r>
          </w:p>
        </w:tc>
        <w:tc>
          <w:tcPr>
            <w:tcW w:w="3241" w:type="dxa"/>
          </w:tcPr>
          <w:p w14:paraId="243018C7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433452F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032CFE" w:rsidRPr="00C92B0F" w14:paraId="3D31CB8D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31A9D9AB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C103928" w14:textId="3CD619E3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How to access</w:t>
            </w:r>
          </w:p>
        </w:tc>
        <w:tc>
          <w:tcPr>
            <w:tcW w:w="3241" w:type="dxa"/>
          </w:tcPr>
          <w:p w14:paraId="756D8AAB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66DCBD8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032CFE" w:rsidRPr="00C92B0F" w14:paraId="1F95889D" w14:textId="77777777" w:rsidTr="00D17404">
        <w:trPr>
          <w:trHeight w:val="848"/>
        </w:trPr>
        <w:tc>
          <w:tcPr>
            <w:tcW w:w="14405" w:type="dxa"/>
            <w:gridSpan w:val="5"/>
            <w:shd w:val="clear" w:color="auto" w:fill="auto"/>
            <w:noWrap/>
            <w:vAlign w:val="bottom"/>
          </w:tcPr>
          <w:p w14:paraId="0AACBB2E" w14:textId="77777777" w:rsidR="00032CFE" w:rsidRPr="00C92B0F" w:rsidRDefault="00032CFE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1E0BCD9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32666668" w14:textId="6EFE545C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  <w:r w:rsidRPr="00C92B0F">
              <w:rPr>
                <w:rFonts w:eastAsia="Times New Roman" w:cs="Arial"/>
                <w:b/>
                <w:szCs w:val="24"/>
              </w:rPr>
              <w:lastRenderedPageBreak/>
              <w:t>Are you treasurer for an organization where you control its money</w:t>
            </w:r>
          </w:p>
        </w:tc>
        <w:tc>
          <w:tcPr>
            <w:tcW w:w="5042" w:type="dxa"/>
            <w:shd w:val="clear" w:color="auto" w:fill="auto"/>
            <w:noWrap/>
          </w:tcPr>
          <w:p w14:paraId="1D7367D2" w14:textId="3DC16478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6F629411" w14:textId="79E41332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3D73388" w14:textId="7E14AAA9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3551DCF8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2748F81F" w14:textId="77777777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</w:tcPr>
          <w:p w14:paraId="356372D6" w14:textId="1EA244D4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</w:t>
            </w:r>
            <w:r w:rsidR="00906859">
              <w:rPr>
                <w:rFonts w:eastAsia="Times New Roman" w:cs="Arial"/>
                <w:szCs w:val="24"/>
              </w:rPr>
              <w:t>f</w:t>
            </w:r>
            <w:r w:rsidRPr="00C92B0F">
              <w:rPr>
                <w:rFonts w:eastAsia="Times New Roman" w:cs="Arial"/>
                <w:szCs w:val="24"/>
              </w:rPr>
              <w:t xml:space="preserve"> organization(s)</w:t>
            </w:r>
          </w:p>
        </w:tc>
        <w:tc>
          <w:tcPr>
            <w:tcW w:w="3241" w:type="dxa"/>
          </w:tcPr>
          <w:p w14:paraId="433950B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8DA2F3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2C91C17B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39BD49A7" w14:textId="77777777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</w:tcPr>
          <w:p w14:paraId="2DBF6954" w14:textId="7237B6F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2338974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D11525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0D381B72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79616C47" w14:textId="77777777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983DF3F" w14:textId="6261DE0B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o should those funds go to</w:t>
            </w:r>
          </w:p>
        </w:tc>
        <w:tc>
          <w:tcPr>
            <w:tcW w:w="3241" w:type="dxa"/>
          </w:tcPr>
          <w:p w14:paraId="43184CA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6426C0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6CA9B39C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62A13953" w14:textId="77777777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</w:tcPr>
          <w:p w14:paraId="5E211B76" w14:textId="41674D72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Account number(s)</w:t>
            </w:r>
          </w:p>
        </w:tc>
        <w:tc>
          <w:tcPr>
            <w:tcW w:w="3241" w:type="dxa"/>
          </w:tcPr>
          <w:p w14:paraId="372776CD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00576C2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4B1575" w:rsidRPr="00C92B0F" w14:paraId="7443C2D6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</w:tcPr>
          <w:p w14:paraId="3170EB7A" w14:textId="77777777" w:rsidR="004B1575" w:rsidRPr="00C92B0F" w:rsidRDefault="004B1575" w:rsidP="0025188F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</w:tcPr>
          <w:p w14:paraId="54066715" w14:textId="4ACBC56B" w:rsidR="004B1575" w:rsidRPr="00C92B0F" w:rsidRDefault="004B1575" w:rsidP="0025188F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Bank</w:t>
            </w:r>
          </w:p>
        </w:tc>
        <w:tc>
          <w:tcPr>
            <w:tcW w:w="3241" w:type="dxa"/>
          </w:tcPr>
          <w:p w14:paraId="14AD8093" w14:textId="77777777" w:rsidR="004B1575" w:rsidRPr="00C92B0F" w:rsidRDefault="004B1575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F2A491D" w14:textId="77777777" w:rsidR="004B1575" w:rsidRPr="00C92B0F" w:rsidRDefault="004B1575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4FD858A" w14:textId="4F39147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6BFDA42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924D49E" w14:textId="5F903558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Where are the bank statements </w:t>
            </w:r>
          </w:p>
        </w:tc>
        <w:tc>
          <w:tcPr>
            <w:tcW w:w="3241" w:type="dxa"/>
          </w:tcPr>
          <w:p w14:paraId="673A25F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BD4320A" w14:textId="4B53C1AF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8CAC1C8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29B06CBD" w14:textId="303672B7" w:rsidR="0025188F" w:rsidRPr="00C92B0F" w:rsidRDefault="0025188F" w:rsidP="0025188F">
            <w:pPr>
              <w:rPr>
                <w:rFonts w:eastAsia="Times New Roman" w:cs="Arial"/>
                <w:b/>
                <w:szCs w:val="24"/>
              </w:rPr>
            </w:pPr>
            <w:r w:rsidRPr="00C92B0F">
              <w:rPr>
                <w:rFonts w:eastAsia="Times New Roman" w:cs="Arial"/>
                <w:b/>
                <w:szCs w:val="24"/>
              </w:rPr>
              <w:t>Organization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04866F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24A44AC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DD4D3B6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015B826E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0A74597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C9992E2" w14:textId="3A5B59A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Are there organizations that need to be notified that you are no longer here</w:t>
            </w:r>
          </w:p>
        </w:tc>
        <w:tc>
          <w:tcPr>
            <w:tcW w:w="3241" w:type="dxa"/>
          </w:tcPr>
          <w:p w14:paraId="1AA4C1B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DA86C9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0250F92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30D85C8F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763AFAB" w14:textId="2046029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(s)</w:t>
            </w:r>
          </w:p>
        </w:tc>
        <w:tc>
          <w:tcPr>
            <w:tcW w:w="3241" w:type="dxa"/>
          </w:tcPr>
          <w:p w14:paraId="46571C2C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6E090F0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338A1327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50F9B5E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6C43D1B" w14:textId="3B8893ED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0168F4A7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27E54D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0574907A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2A0EB329" w14:textId="38DE1FB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Tax Return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0FBE54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2A9826F8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A1BBED4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7D149A4B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4E9C5133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DE3E79E" w14:textId="21638ED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Most recent W-2 forms / Social Security information received in January</w:t>
            </w:r>
          </w:p>
        </w:tc>
        <w:tc>
          <w:tcPr>
            <w:tcW w:w="3241" w:type="dxa"/>
          </w:tcPr>
          <w:p w14:paraId="0B398D4A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9EE1125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25188F" w:rsidRPr="00C92B0F" w14:paraId="470AA5A0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3FCE88DA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164F92C" w14:textId="52373555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Income tax returns for </w:t>
            </w:r>
            <w:r w:rsidR="00906859">
              <w:rPr>
                <w:rFonts w:eastAsia="Times New Roman" w:cs="Arial"/>
                <w:szCs w:val="24"/>
              </w:rPr>
              <w:t xml:space="preserve">the </w:t>
            </w:r>
            <w:r w:rsidRPr="00C92B0F">
              <w:rPr>
                <w:rFonts w:eastAsia="Times New Roman" w:cs="Arial"/>
                <w:szCs w:val="24"/>
              </w:rPr>
              <w:t>current and previous year, including 1040 variations and 1099s, if applicable</w:t>
            </w:r>
          </w:p>
        </w:tc>
        <w:tc>
          <w:tcPr>
            <w:tcW w:w="3241" w:type="dxa"/>
          </w:tcPr>
          <w:p w14:paraId="49B7EEFE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058503B" w14:textId="77777777" w:rsidR="0025188F" w:rsidRPr="00C92B0F" w:rsidRDefault="0025188F" w:rsidP="0025188F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7E09D509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7433705" w14:textId="1AE599FC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Pension Plans and Retirement Benefit Information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8A27DC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5CC10A25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4AF242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4453F45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B1209C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E0EF669" w14:textId="5D8ADF43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 you receive any retirement checks</w:t>
            </w:r>
          </w:p>
        </w:tc>
        <w:tc>
          <w:tcPr>
            <w:tcW w:w="3241" w:type="dxa"/>
          </w:tcPr>
          <w:p w14:paraId="6F0FD41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D47535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4129399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47433D6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8F5700A" w14:textId="33A402C1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ill they continue to be paid to beneficiaries</w:t>
            </w:r>
          </w:p>
        </w:tc>
        <w:tc>
          <w:tcPr>
            <w:tcW w:w="3241" w:type="dxa"/>
          </w:tcPr>
          <w:p w14:paraId="4AD7D433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4F47494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2FB4BBB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D8C1278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1AD637B" w14:textId="360A71CB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o pays them</w:t>
            </w:r>
          </w:p>
        </w:tc>
        <w:tc>
          <w:tcPr>
            <w:tcW w:w="3241" w:type="dxa"/>
          </w:tcPr>
          <w:p w14:paraId="43CE3003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814C41F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2F0C1332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6C8EA52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4D1F78C" w14:textId="49BC3DC1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o do you contact</w:t>
            </w:r>
          </w:p>
        </w:tc>
        <w:tc>
          <w:tcPr>
            <w:tcW w:w="3241" w:type="dxa"/>
          </w:tcPr>
          <w:p w14:paraId="761292B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192928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15927A39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1D70898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1714E51" w14:textId="67D23045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401(k) or 403(b)</w:t>
            </w:r>
          </w:p>
        </w:tc>
        <w:tc>
          <w:tcPr>
            <w:tcW w:w="3241" w:type="dxa"/>
          </w:tcPr>
          <w:p w14:paraId="62D63B83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FB6096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53912ABB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6B04CD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481338A" w14:textId="68A06E82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Roth IRAs</w:t>
            </w:r>
          </w:p>
        </w:tc>
        <w:tc>
          <w:tcPr>
            <w:tcW w:w="3241" w:type="dxa"/>
          </w:tcPr>
          <w:p w14:paraId="1BA3280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D424D02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B1575" w:rsidRPr="00C92B0F" w14:paraId="71DBDD81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B98C485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EB7C8E7" w14:textId="494DC685" w:rsidR="004B1575" w:rsidRPr="00C92B0F" w:rsidRDefault="004B1575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ork pension plan</w:t>
            </w:r>
          </w:p>
        </w:tc>
        <w:tc>
          <w:tcPr>
            <w:tcW w:w="3241" w:type="dxa"/>
          </w:tcPr>
          <w:p w14:paraId="6BA334A9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F282337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2FDCB5FF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A6A139A" w14:textId="13997BE1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Investment Portfolio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27EC102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3BF16D6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4DBD08D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180867E7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46C3435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61BB551" w14:textId="2028200B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Company</w:t>
            </w:r>
          </w:p>
        </w:tc>
        <w:tc>
          <w:tcPr>
            <w:tcW w:w="3241" w:type="dxa"/>
          </w:tcPr>
          <w:p w14:paraId="700792A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D9213A4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6C26E94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54A5AF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0910BA7" w14:textId="5E96F15C" w:rsidR="00515ABD" w:rsidRPr="00C92B0F" w:rsidRDefault="00515ABD" w:rsidP="00630A58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Agent name</w:t>
            </w:r>
            <w:r w:rsidR="00630A58" w:rsidRPr="00C92B0F">
              <w:rPr>
                <w:rFonts w:eastAsia="Times New Roman" w:cs="Arial"/>
                <w:bCs/>
                <w:szCs w:val="24"/>
              </w:rPr>
              <w:t xml:space="preserve"> / </w:t>
            </w:r>
            <w:r w:rsidRPr="00C92B0F">
              <w:rPr>
                <w:rFonts w:eastAsia="Times New Roman" w:cs="Arial"/>
                <w:bCs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7778CF8B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0BF0B7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6236469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F764814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7B817CF" w14:textId="03C5F7B6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Account number(s)</w:t>
            </w:r>
          </w:p>
        </w:tc>
        <w:tc>
          <w:tcPr>
            <w:tcW w:w="3241" w:type="dxa"/>
          </w:tcPr>
          <w:p w14:paraId="4C76334B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D9AAEF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07B23E52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DACF276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EDE7793" w14:textId="1B7650E8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 xml:space="preserve">Do you keep track of them </w:t>
            </w:r>
            <w:r w:rsidR="00906859">
              <w:rPr>
                <w:rFonts w:eastAsia="Times New Roman" w:cs="Arial"/>
                <w:bCs/>
                <w:szCs w:val="24"/>
              </w:rPr>
              <w:t>o</w:t>
            </w:r>
            <w:r w:rsidRPr="00C92B0F">
              <w:rPr>
                <w:rFonts w:eastAsia="Times New Roman" w:cs="Arial"/>
                <w:bCs/>
                <w:szCs w:val="24"/>
              </w:rPr>
              <w:t>n your computer</w:t>
            </w:r>
          </w:p>
        </w:tc>
        <w:tc>
          <w:tcPr>
            <w:tcW w:w="3241" w:type="dxa"/>
          </w:tcPr>
          <w:p w14:paraId="479E3305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B1820E2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51E232C3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43CF91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22DB9F5" w14:textId="0F1D250C" w:rsidR="00515ABD" w:rsidRPr="00C92B0F" w:rsidRDefault="00630A58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What is the file name</w:t>
            </w:r>
          </w:p>
        </w:tc>
        <w:tc>
          <w:tcPr>
            <w:tcW w:w="3241" w:type="dxa"/>
          </w:tcPr>
          <w:p w14:paraId="4F43BF7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5156C2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006033E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8E5797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670C4DB" w14:textId="6C22F029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Where are the monthly statements</w:t>
            </w:r>
          </w:p>
        </w:tc>
        <w:tc>
          <w:tcPr>
            <w:tcW w:w="3241" w:type="dxa"/>
          </w:tcPr>
          <w:p w14:paraId="3F3CF97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13B70B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0092135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55464FC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1B2C555" w14:textId="10D46B5E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Stocks</w:t>
            </w:r>
          </w:p>
        </w:tc>
        <w:tc>
          <w:tcPr>
            <w:tcW w:w="3241" w:type="dxa"/>
          </w:tcPr>
          <w:p w14:paraId="124900AF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5ABF2E6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7903926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4A6FDB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56091B4" w14:textId="41AEC042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Bonds</w:t>
            </w:r>
          </w:p>
        </w:tc>
        <w:tc>
          <w:tcPr>
            <w:tcW w:w="3241" w:type="dxa"/>
          </w:tcPr>
          <w:p w14:paraId="04C264A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09C58B3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74901A02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A7645B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65D318E" w14:textId="7A2511A7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Mutual funds</w:t>
            </w:r>
          </w:p>
        </w:tc>
        <w:tc>
          <w:tcPr>
            <w:tcW w:w="3241" w:type="dxa"/>
          </w:tcPr>
          <w:p w14:paraId="0042F7A5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4232D5D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0CF266FD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A699D84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0CC7A8B" w14:textId="77777777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</w:p>
        </w:tc>
        <w:tc>
          <w:tcPr>
            <w:tcW w:w="3241" w:type="dxa"/>
          </w:tcPr>
          <w:p w14:paraId="0F85D2B5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BF123AD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06517F9D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BD6C7DB" w14:textId="15B36031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Unemployment Benefit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9BDEC10" w14:textId="77777777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</w:p>
        </w:tc>
        <w:tc>
          <w:tcPr>
            <w:tcW w:w="3241" w:type="dxa"/>
          </w:tcPr>
          <w:p w14:paraId="5615CA93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D093C0D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D429CA" w:rsidRPr="00C92B0F" w14:paraId="7BCB1833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85041CF" w14:textId="77777777" w:rsidR="00D429CA" w:rsidRPr="00C92B0F" w:rsidRDefault="00D429CA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9F97C31" w14:textId="7927AF8F" w:rsidR="00D429CA" w:rsidRDefault="00D429CA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Are you receiving benefits</w:t>
            </w:r>
          </w:p>
        </w:tc>
        <w:tc>
          <w:tcPr>
            <w:tcW w:w="3241" w:type="dxa"/>
          </w:tcPr>
          <w:p w14:paraId="131E1D0D" w14:textId="77777777" w:rsidR="00D429CA" w:rsidRPr="00C92B0F" w:rsidRDefault="00D429CA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54D2683" w14:textId="77777777" w:rsidR="00D429CA" w:rsidRPr="00C92B0F" w:rsidRDefault="00D429CA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1BD5388D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7CAEA79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E91FADF" w14:textId="6AF41E1D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Report the death to the unemployment benefits office</w:t>
            </w:r>
          </w:p>
        </w:tc>
        <w:tc>
          <w:tcPr>
            <w:tcW w:w="3241" w:type="dxa"/>
          </w:tcPr>
          <w:p w14:paraId="415231D3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94E4C63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64F8623B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AD93FC2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B6FE7AB" w14:textId="3D6AF6D8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Ask if there are remaining funds on the card</w:t>
            </w:r>
          </w:p>
        </w:tc>
        <w:tc>
          <w:tcPr>
            <w:tcW w:w="3241" w:type="dxa"/>
          </w:tcPr>
          <w:p w14:paraId="7F175E10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E808EF0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3175168F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72DC078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13DBE0C" w14:textId="6A799720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Will the card be revoked</w:t>
            </w:r>
          </w:p>
        </w:tc>
        <w:tc>
          <w:tcPr>
            <w:tcW w:w="3241" w:type="dxa"/>
          </w:tcPr>
          <w:p w14:paraId="28B08EFA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869E4A4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0207AE25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E770479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6F3538D" w14:textId="6C02727C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Are remaining funds part of the estate</w:t>
            </w:r>
          </w:p>
        </w:tc>
        <w:tc>
          <w:tcPr>
            <w:tcW w:w="3241" w:type="dxa"/>
          </w:tcPr>
          <w:p w14:paraId="3FD9078A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402FF45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03E26CC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306C660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5F51A4E" w14:textId="0914F223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Can beneficiaries receive them</w:t>
            </w:r>
          </w:p>
        </w:tc>
        <w:tc>
          <w:tcPr>
            <w:tcW w:w="3241" w:type="dxa"/>
          </w:tcPr>
          <w:p w14:paraId="36FEFC7A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F289B80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4DAB868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B0C4B50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1B1EE90" w14:textId="38D04437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Cs/>
                <w:szCs w:val="24"/>
              </w:rPr>
              <w:t>Does the debit card need to be destroyed or returned</w:t>
            </w:r>
          </w:p>
        </w:tc>
        <w:tc>
          <w:tcPr>
            <w:tcW w:w="3241" w:type="dxa"/>
          </w:tcPr>
          <w:p w14:paraId="5219F47C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8C521B9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7061ED" w:rsidRPr="00C92B0F" w14:paraId="5C505CC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C68CEDE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BD4EFB1" w14:textId="77777777" w:rsidR="007061ED" w:rsidRPr="00C92B0F" w:rsidRDefault="007061ED" w:rsidP="00515ABD">
            <w:pPr>
              <w:rPr>
                <w:rFonts w:eastAsia="Times New Roman" w:cs="Arial"/>
                <w:bCs/>
                <w:szCs w:val="24"/>
              </w:rPr>
            </w:pPr>
          </w:p>
        </w:tc>
        <w:tc>
          <w:tcPr>
            <w:tcW w:w="3241" w:type="dxa"/>
          </w:tcPr>
          <w:p w14:paraId="62FC395B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131532C" w14:textId="77777777" w:rsidR="007061ED" w:rsidRPr="00C92B0F" w:rsidRDefault="007061E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557129F1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550284F" w14:textId="66C45656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Debt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F270AA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47D1A6F4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0FEAE4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617AF645" w14:textId="53261755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6209867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B8391BD" w14:textId="13643495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at debts do you have</w:t>
            </w:r>
          </w:p>
        </w:tc>
        <w:tc>
          <w:tcPr>
            <w:tcW w:w="3241" w:type="dxa"/>
          </w:tcPr>
          <w:p w14:paraId="778C4D59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75A0605" w14:textId="18AB1D36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2401CB" w:rsidRPr="00C92B0F" w14:paraId="4F39450B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1510DDA" w14:textId="77777777" w:rsidR="002401CB" w:rsidRPr="00C92B0F" w:rsidRDefault="002401CB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D8D52E6" w14:textId="0641E9F6" w:rsidR="002401CB" w:rsidRPr="00C92B0F" w:rsidRDefault="002401CB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Amount</w:t>
            </w:r>
          </w:p>
        </w:tc>
        <w:tc>
          <w:tcPr>
            <w:tcW w:w="3241" w:type="dxa"/>
          </w:tcPr>
          <w:p w14:paraId="31B23CE3" w14:textId="77777777" w:rsidR="002401CB" w:rsidRPr="00C92B0F" w:rsidRDefault="002401CB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DD6A9B5" w14:textId="77777777" w:rsidR="002401CB" w:rsidRPr="00C92B0F" w:rsidRDefault="002401CB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6E77C8F6" w14:textId="53A5EE78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546A383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1FBA864" w14:textId="3F56D631" w:rsidR="00515ABD" w:rsidRPr="00C92B0F" w:rsidRDefault="00630A58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/ contact information</w:t>
            </w:r>
          </w:p>
        </w:tc>
        <w:tc>
          <w:tcPr>
            <w:tcW w:w="3241" w:type="dxa"/>
          </w:tcPr>
          <w:p w14:paraId="245980B3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FBA46CA" w14:textId="51617F32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202D60EE" w14:textId="483A7B04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4656DE5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235ACA7" w14:textId="48AD2861" w:rsidR="00515ABD" w:rsidRPr="00C92B0F" w:rsidRDefault="00630A58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 paperwork</w:t>
            </w:r>
          </w:p>
        </w:tc>
        <w:tc>
          <w:tcPr>
            <w:tcW w:w="3241" w:type="dxa"/>
          </w:tcPr>
          <w:p w14:paraId="510BEBCA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68E14CF" w14:textId="312AC673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0112161B" w14:textId="13C10033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7EC5146" w14:textId="6E4FD2D9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Credit Card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FF6907F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53C46A3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E316470" w14:textId="3F5FA832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3503C9" w:rsidRPr="00C92B0F" w14:paraId="31AD49D1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064FF92F" w14:textId="7777777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5173533" w14:textId="5B0898AD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ard name(s)</w:t>
            </w:r>
          </w:p>
        </w:tc>
        <w:tc>
          <w:tcPr>
            <w:tcW w:w="3241" w:type="dxa"/>
          </w:tcPr>
          <w:p w14:paraId="2660B70D" w14:textId="7777777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75B392C" w14:textId="7777777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30BD058E" w14:textId="77E71A90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DE6C59A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9377CD7" w14:textId="7C25D990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ard number(s)</w:t>
            </w:r>
          </w:p>
        </w:tc>
        <w:tc>
          <w:tcPr>
            <w:tcW w:w="3241" w:type="dxa"/>
          </w:tcPr>
          <w:p w14:paraId="7F2EBEEE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7F30C82" w14:textId="2CA6343C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1E31E74B" w14:textId="4233BD5B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E8AF8AE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4731679" w14:textId="6B2D17C5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Expiration date(s)</w:t>
            </w:r>
          </w:p>
        </w:tc>
        <w:tc>
          <w:tcPr>
            <w:tcW w:w="3241" w:type="dxa"/>
          </w:tcPr>
          <w:p w14:paraId="70A2B27C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5F415B6" w14:textId="481BE165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3CD11AA7" w14:textId="0FF1D62A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B82D8B9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5C11F0D" w14:textId="5EAF0613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Recent account statement(s)</w:t>
            </w:r>
          </w:p>
        </w:tc>
        <w:tc>
          <w:tcPr>
            <w:tcW w:w="3241" w:type="dxa"/>
          </w:tcPr>
          <w:p w14:paraId="562AEEE6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BB1C413" w14:textId="0DDC440A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5639676C" w14:textId="7DBBFD4B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CF845D8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1B9C4CC2" w14:textId="4DE34208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ogin and password information for online account management (password program, etc.)</w:t>
            </w:r>
          </w:p>
        </w:tc>
        <w:tc>
          <w:tcPr>
            <w:tcW w:w="3241" w:type="dxa"/>
          </w:tcPr>
          <w:p w14:paraId="76B160D2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FF111C5" w14:textId="0D9A6214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76B1A451" w14:textId="4E437F38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34175D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Store Charge Card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153CB7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498EFD5B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E745A38" w14:textId="55B98779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3503C9" w:rsidRPr="00C92B0F" w14:paraId="7B95059C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84CE1F4" w14:textId="77777777" w:rsidR="003503C9" w:rsidRPr="00C92B0F" w:rsidRDefault="003503C9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88537F7" w14:textId="2680865C" w:rsidR="003503C9" w:rsidRPr="003503C9" w:rsidRDefault="003503C9" w:rsidP="00515ABD">
            <w:pPr>
              <w:rPr>
                <w:rFonts w:eastAsia="Times New Roman" w:cs="Arial"/>
                <w:szCs w:val="24"/>
              </w:rPr>
            </w:pPr>
            <w:r w:rsidRPr="003503C9">
              <w:rPr>
                <w:rFonts w:eastAsia="Times New Roman" w:cs="Arial"/>
                <w:szCs w:val="24"/>
              </w:rPr>
              <w:t>Card name(s)</w:t>
            </w:r>
          </w:p>
        </w:tc>
        <w:tc>
          <w:tcPr>
            <w:tcW w:w="3241" w:type="dxa"/>
          </w:tcPr>
          <w:p w14:paraId="49C0CEE7" w14:textId="77777777" w:rsidR="003503C9" w:rsidRPr="00C92B0F" w:rsidRDefault="003503C9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4CE5B66" w14:textId="77777777" w:rsidR="003503C9" w:rsidRPr="00C92B0F" w:rsidRDefault="003503C9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2A51047F" w14:textId="20B5C5C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7F99C95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DF8BBFF" w14:textId="3103ECC5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ard number(s)</w:t>
            </w:r>
          </w:p>
        </w:tc>
        <w:tc>
          <w:tcPr>
            <w:tcW w:w="3241" w:type="dxa"/>
          </w:tcPr>
          <w:p w14:paraId="04C0062C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87115F1" w14:textId="301084B6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17E08692" w14:textId="2563B6AA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1265455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67DEC57" w14:textId="35535FD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Expiration date(s)</w:t>
            </w:r>
          </w:p>
        </w:tc>
        <w:tc>
          <w:tcPr>
            <w:tcW w:w="3241" w:type="dxa"/>
          </w:tcPr>
          <w:p w14:paraId="74BA7467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D6351D3" w14:textId="314665C1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2E34AEC8" w14:textId="66470316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B97607D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95D5FE6" w14:textId="740B837C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Recent account statement(s)</w:t>
            </w:r>
          </w:p>
        </w:tc>
        <w:tc>
          <w:tcPr>
            <w:tcW w:w="3241" w:type="dxa"/>
          </w:tcPr>
          <w:p w14:paraId="16CF7EF6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D4E5183" w14:textId="21A6CB3C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56BE03C8" w14:textId="5099E55B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621F949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50653C10" w14:textId="250A81FD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ogin and password information for online account management (password program, etc.</w:t>
            </w:r>
            <w:r w:rsidR="00906859">
              <w:rPr>
                <w:rFonts w:eastAsia="Times New Roman" w:cs="Arial"/>
                <w:szCs w:val="24"/>
              </w:rPr>
              <w:t>)</w:t>
            </w:r>
          </w:p>
        </w:tc>
        <w:tc>
          <w:tcPr>
            <w:tcW w:w="3241" w:type="dxa"/>
          </w:tcPr>
          <w:p w14:paraId="3093656D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B00BAF0" w14:textId="2A985220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2260753B" w14:textId="5F7CD45F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093AD5F" w14:textId="4BE32BA5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Gasoline Credit Card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C6ED14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07409110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E5779A3" w14:textId="77777777" w:rsidR="00515ABD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  <w:p w14:paraId="52EC33AD" w14:textId="59D72947" w:rsidR="003503C9" w:rsidRPr="00C92B0F" w:rsidRDefault="003503C9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3503C9" w:rsidRPr="00C92B0F" w14:paraId="371A2FCD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7A65E3BA" w14:textId="19ACED51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1DE423E" w14:textId="1DA9B61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ard name(s)</w:t>
            </w:r>
          </w:p>
        </w:tc>
        <w:tc>
          <w:tcPr>
            <w:tcW w:w="3241" w:type="dxa"/>
          </w:tcPr>
          <w:p w14:paraId="36A01F1D" w14:textId="7777777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7D6662A" w14:textId="77777777" w:rsidR="003503C9" w:rsidRPr="00C92B0F" w:rsidRDefault="003503C9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5F819235" w14:textId="4A8754A8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97E0E61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3FA970D" w14:textId="5DF02D31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ard number(s)</w:t>
            </w:r>
          </w:p>
        </w:tc>
        <w:tc>
          <w:tcPr>
            <w:tcW w:w="3241" w:type="dxa"/>
          </w:tcPr>
          <w:p w14:paraId="133C7256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4C77E95" w14:textId="22E701CA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2E58B7A0" w14:textId="344FF3E5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8D2D5D9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B628A1A" w14:textId="191FC9A3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Expiration date(s)</w:t>
            </w:r>
          </w:p>
        </w:tc>
        <w:tc>
          <w:tcPr>
            <w:tcW w:w="3241" w:type="dxa"/>
          </w:tcPr>
          <w:p w14:paraId="71E96C27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A4C62E4" w14:textId="4FD322C3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1F57794A" w14:textId="5F7AC8B3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C894719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97958FB" w14:textId="24F9CF3D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Recent account statement(s)</w:t>
            </w:r>
          </w:p>
        </w:tc>
        <w:tc>
          <w:tcPr>
            <w:tcW w:w="3241" w:type="dxa"/>
          </w:tcPr>
          <w:p w14:paraId="4CD98514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4726F3F" w14:textId="7FF3F3B6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4F6802A5" w14:textId="35226CCC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9D4D921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759AD19A" w14:textId="1A7B7848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ogin and password information for online account management (password program, etc.</w:t>
            </w:r>
          </w:p>
        </w:tc>
        <w:tc>
          <w:tcPr>
            <w:tcW w:w="3241" w:type="dxa"/>
          </w:tcPr>
          <w:p w14:paraId="4D383271" w14:textId="77777777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4B4AEB2" w14:textId="37FBAD68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</w:tr>
      <w:tr w:rsidR="00515ABD" w:rsidRPr="00C92B0F" w14:paraId="078A220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1B2D0D9" w14:textId="31958456" w:rsidR="00515ABD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 xml:space="preserve">Title or Deeds to any </w:t>
            </w:r>
            <w:r w:rsidR="00515ABD" w:rsidRPr="00C92B0F">
              <w:rPr>
                <w:rFonts w:eastAsia="Times New Roman" w:cs="Arial"/>
                <w:b/>
                <w:bCs/>
                <w:szCs w:val="24"/>
              </w:rPr>
              <w:t>Property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402D007" w14:textId="5E982A7B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</w:p>
        </w:tc>
        <w:tc>
          <w:tcPr>
            <w:tcW w:w="3241" w:type="dxa"/>
          </w:tcPr>
          <w:p w14:paraId="4AF3630D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62BC0A3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404E8" w:rsidRPr="00C92B0F" w14:paraId="3787BA35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3528420" w14:textId="77777777" w:rsidR="004404E8" w:rsidRPr="00C92B0F" w:rsidRDefault="004404E8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FA3963E" w14:textId="29B92DD4" w:rsidR="004404E8" w:rsidRPr="00C92B0F" w:rsidRDefault="004404E8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Where is the deed</w:t>
            </w:r>
          </w:p>
        </w:tc>
        <w:tc>
          <w:tcPr>
            <w:tcW w:w="3241" w:type="dxa"/>
          </w:tcPr>
          <w:p w14:paraId="51C7A176" w14:textId="77777777" w:rsidR="004404E8" w:rsidRPr="00C92B0F" w:rsidRDefault="004404E8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28A1D02" w14:textId="77777777" w:rsidR="004404E8" w:rsidRPr="00C92B0F" w:rsidRDefault="004404E8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5E3EFE3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FAA5BF4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596543D" w14:textId="401FDEFB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s it paid off</w:t>
            </w:r>
          </w:p>
        </w:tc>
        <w:tc>
          <w:tcPr>
            <w:tcW w:w="3241" w:type="dxa"/>
          </w:tcPr>
          <w:p w14:paraId="532A95A1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3BB29C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0C42877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545B2A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DE39320" w14:textId="008DC408" w:rsidR="00515ABD" w:rsidRPr="00C92B0F" w:rsidRDefault="00515ABD" w:rsidP="00515ABD">
            <w:pPr>
              <w:rPr>
                <w:rFonts w:eastAsia="Times New Roman" w:cs="Arial"/>
                <w:bCs/>
                <w:szCs w:val="24"/>
              </w:rPr>
            </w:pPr>
            <w:r w:rsidRPr="00C92B0F">
              <w:rPr>
                <w:rFonts w:eastAsia="Times New Roman" w:cs="Arial"/>
                <w:bCs/>
                <w:szCs w:val="24"/>
              </w:rPr>
              <w:t>Mortgage Company</w:t>
            </w:r>
          </w:p>
        </w:tc>
        <w:tc>
          <w:tcPr>
            <w:tcW w:w="3241" w:type="dxa"/>
          </w:tcPr>
          <w:p w14:paraId="5E900006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55DD85F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6434B913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E67840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44173FC" w14:textId="22DF5B9F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Loan Number</w:t>
            </w:r>
          </w:p>
        </w:tc>
        <w:tc>
          <w:tcPr>
            <w:tcW w:w="3241" w:type="dxa"/>
          </w:tcPr>
          <w:p w14:paraId="3E0B6A3B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6F7318C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23A5C569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020A68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FA172EA" w14:textId="3E337BA8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4FC26E19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1068EEB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B1575" w:rsidRPr="00C92B0F" w14:paraId="0150AC5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12664F4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8FB8AC8" w14:textId="73F2FBA1" w:rsidR="004B1575" w:rsidRPr="00C92B0F" w:rsidRDefault="004B1575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How much did you pay for the house, when did you buy it?</w:t>
            </w:r>
          </w:p>
        </w:tc>
        <w:tc>
          <w:tcPr>
            <w:tcW w:w="3241" w:type="dxa"/>
          </w:tcPr>
          <w:p w14:paraId="2507DF98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A198D5B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B1575" w:rsidRPr="00C92B0F" w14:paraId="1AE5F3E5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F144D3D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8E3FEDE" w14:textId="39BDBD4F" w:rsidR="004B1575" w:rsidRPr="00C92B0F" w:rsidRDefault="004B1575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ere are the tax assessment papers</w:t>
            </w:r>
          </w:p>
        </w:tc>
        <w:tc>
          <w:tcPr>
            <w:tcW w:w="3241" w:type="dxa"/>
          </w:tcPr>
          <w:p w14:paraId="3DB55F18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20DEA64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32DA991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7746C07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8614093" w14:textId="21BA092B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as your property been surveyed</w:t>
            </w:r>
          </w:p>
        </w:tc>
        <w:tc>
          <w:tcPr>
            <w:tcW w:w="3241" w:type="dxa"/>
          </w:tcPr>
          <w:p w14:paraId="45F74728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A7197D5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07D9CEBB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F8894BD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5BEDF0A" w14:textId="78FE831F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 survey</w:t>
            </w:r>
          </w:p>
        </w:tc>
        <w:tc>
          <w:tcPr>
            <w:tcW w:w="3241" w:type="dxa"/>
          </w:tcPr>
          <w:p w14:paraId="367F6E4E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1B780EC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B1575" w:rsidRPr="00C92B0F" w14:paraId="59EF1513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AA4CCB9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F4EA9CD" w14:textId="395E0D6F" w:rsidR="004B1575" w:rsidRPr="00C92B0F" w:rsidRDefault="004B1575" w:rsidP="00515ABD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If renting, where is the rental agreement</w:t>
            </w:r>
          </w:p>
        </w:tc>
        <w:tc>
          <w:tcPr>
            <w:tcW w:w="3241" w:type="dxa"/>
          </w:tcPr>
          <w:p w14:paraId="67D51116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3FD5D3E" w14:textId="77777777" w:rsidR="004B1575" w:rsidRPr="00C92B0F" w:rsidRDefault="004B1575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15ABD" w:rsidRPr="00C92B0F" w14:paraId="40B32FFB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4CC2A03" w14:textId="0A3F61F5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Other real estate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7747AEC" w14:textId="1F2452C8" w:rsidR="00515ABD" w:rsidRPr="00C92B0F" w:rsidRDefault="00515ABD" w:rsidP="00515ABD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4A9C94AA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4000B02" w14:textId="77777777" w:rsidR="00515ABD" w:rsidRPr="00C92B0F" w:rsidRDefault="00515ABD" w:rsidP="00515ABD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38392D2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B5B91B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2F1A6D1" w14:textId="3A41909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Same information as above</w:t>
            </w:r>
          </w:p>
        </w:tc>
        <w:tc>
          <w:tcPr>
            <w:tcW w:w="3241" w:type="dxa"/>
          </w:tcPr>
          <w:p w14:paraId="1B998681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BC9CFE3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4EBF59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C3914C5" w14:textId="3F8B7712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House and other key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4DE9ADD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7AE7ED31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E8379FF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5275BDA9" w14:textId="3835E931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21D66CA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CFD0A02" w14:textId="56F9278F" w:rsidR="0058436B" w:rsidRPr="00C92B0F" w:rsidRDefault="002401C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at keys do you carry with you</w:t>
            </w:r>
          </w:p>
        </w:tc>
        <w:tc>
          <w:tcPr>
            <w:tcW w:w="3241" w:type="dxa"/>
          </w:tcPr>
          <w:p w14:paraId="33CC0AF8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73FCA48" w14:textId="086C0A19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B811170" w14:textId="353FD89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9F9E034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21ADC45" w14:textId="32F99F14" w:rsidR="0058436B" w:rsidRPr="00C92B0F" w:rsidRDefault="002B5938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ere are any extra house keys</w:t>
            </w:r>
          </w:p>
        </w:tc>
        <w:tc>
          <w:tcPr>
            <w:tcW w:w="3241" w:type="dxa"/>
          </w:tcPr>
          <w:p w14:paraId="38C5697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D64E7AD" w14:textId="6339BAF0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2B5938" w:rsidRPr="00C92B0F" w14:paraId="035D8E0D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1EF19204" w14:textId="77777777" w:rsidR="002B5938" w:rsidRPr="00C92B0F" w:rsidRDefault="002B5938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47B56DB" w14:textId="50E79570" w:rsidR="002B5938" w:rsidRPr="00C92B0F" w:rsidRDefault="002B5938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at do they fit</w:t>
            </w:r>
          </w:p>
        </w:tc>
        <w:tc>
          <w:tcPr>
            <w:tcW w:w="3241" w:type="dxa"/>
          </w:tcPr>
          <w:p w14:paraId="7ABFDA42" w14:textId="77777777" w:rsidR="002B5938" w:rsidRPr="00C92B0F" w:rsidRDefault="002B5938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D2519DA" w14:textId="77777777" w:rsidR="002B5938" w:rsidRPr="00C92B0F" w:rsidRDefault="002B5938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8E6FCFC" w14:textId="5318DB59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186F5BD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18E3DD5" w14:textId="5B86604B" w:rsidR="0058436B" w:rsidRPr="00C92B0F" w:rsidRDefault="002B5938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ere are they located</w:t>
            </w:r>
          </w:p>
        </w:tc>
        <w:tc>
          <w:tcPr>
            <w:tcW w:w="3241" w:type="dxa"/>
          </w:tcPr>
          <w:p w14:paraId="0C3187F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BA3B6C7" w14:textId="2EA1B1DF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EAD5AA3" w14:textId="52A7DB24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083F28A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More Key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0FC6B4F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0A350230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C8ECED2" w14:textId="547E3E9D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47B8563A" w14:textId="5DA1007D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B7B0E1D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AD926F6" w14:textId="50BC3E94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Do you </w:t>
            </w:r>
            <w:r w:rsidR="00D429CA">
              <w:rPr>
                <w:rFonts w:eastAsia="Times New Roman" w:cs="Arial"/>
                <w:szCs w:val="24"/>
              </w:rPr>
              <w:t>have</w:t>
            </w:r>
            <w:r w:rsidRPr="00C92B0F">
              <w:rPr>
                <w:rFonts w:eastAsia="Times New Roman" w:cs="Arial"/>
                <w:szCs w:val="24"/>
              </w:rPr>
              <w:t xml:space="preserve"> keys to anyone else’s house</w:t>
            </w:r>
          </w:p>
        </w:tc>
        <w:tc>
          <w:tcPr>
            <w:tcW w:w="3241" w:type="dxa"/>
          </w:tcPr>
          <w:p w14:paraId="2B9D8183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49CB014" w14:textId="0446CFC6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79FCE81" w14:textId="0A1B9BA0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5D0C504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522EB0B" w14:textId="458034C6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do you keep them</w:t>
            </w:r>
          </w:p>
        </w:tc>
        <w:tc>
          <w:tcPr>
            <w:tcW w:w="3241" w:type="dxa"/>
          </w:tcPr>
          <w:p w14:paraId="0D5EAE06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02E10FB" w14:textId="0ADE4DE3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5C97994" w14:textId="624E4E70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8C1E59B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19254BB" w14:textId="6275669F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o should get them</w:t>
            </w:r>
          </w:p>
        </w:tc>
        <w:tc>
          <w:tcPr>
            <w:tcW w:w="3241" w:type="dxa"/>
          </w:tcPr>
          <w:p w14:paraId="00C46EE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124160C" w14:textId="44DA2B85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398CDD67" w14:textId="106EB1C3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D49EF1D" w14:textId="0D734833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8672F42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13ABE76E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1A652CC" w14:textId="1BFEA926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25386" w:rsidRPr="00C92B0F" w14:paraId="790B3E8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691B120" w14:textId="1AA57CEF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lastRenderedPageBreak/>
              <w:t>Combination Lock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E44FDC8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7C89D60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64A3CCC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B6839D3" w14:textId="64C2FE20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C169DDE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3AB34B9B" w14:textId="2E7C9B79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What is the combination </w:t>
            </w:r>
            <w:r w:rsidR="004B1575">
              <w:rPr>
                <w:rFonts w:eastAsia="Times New Roman" w:cs="Arial"/>
                <w:szCs w:val="24"/>
              </w:rPr>
              <w:t>of</w:t>
            </w:r>
            <w:r w:rsidRPr="00C92B0F">
              <w:rPr>
                <w:rFonts w:eastAsia="Times New Roman" w:cs="Arial"/>
                <w:szCs w:val="24"/>
              </w:rPr>
              <w:t xml:space="preserve"> any locks you have</w:t>
            </w:r>
          </w:p>
        </w:tc>
        <w:tc>
          <w:tcPr>
            <w:tcW w:w="3241" w:type="dxa"/>
          </w:tcPr>
          <w:p w14:paraId="0C866C8A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79BFD4D" w14:textId="518593DD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5BCA6D0" w14:textId="2651329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87F163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E8314AA" w14:textId="7E88AA23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 you have padlocks</w:t>
            </w:r>
          </w:p>
        </w:tc>
        <w:tc>
          <w:tcPr>
            <w:tcW w:w="3241" w:type="dxa"/>
          </w:tcPr>
          <w:p w14:paraId="5A96429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40E8680" w14:textId="5BB219D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2772688" w14:textId="0C4AA675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158202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CD6408D" w14:textId="5BF40BEE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Where are </w:t>
            </w:r>
            <w:r w:rsidR="00AA1F2D" w:rsidRPr="00C92B0F">
              <w:rPr>
                <w:rFonts w:eastAsia="Times New Roman" w:cs="Arial"/>
                <w:szCs w:val="24"/>
              </w:rPr>
              <w:t>the</w:t>
            </w:r>
            <w:r w:rsidRPr="00C92B0F">
              <w:rPr>
                <w:rFonts w:eastAsia="Times New Roman" w:cs="Arial"/>
                <w:szCs w:val="24"/>
              </w:rPr>
              <w:t xml:space="preserve"> keys</w:t>
            </w:r>
          </w:p>
        </w:tc>
        <w:tc>
          <w:tcPr>
            <w:tcW w:w="3241" w:type="dxa"/>
          </w:tcPr>
          <w:p w14:paraId="436A2FA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6E094B2" w14:textId="02243DF9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5C8F227C" w14:textId="59DDD27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E4873A8" w14:textId="4B17921A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Household Utilities</w:t>
            </w:r>
            <w:r w:rsidRPr="00C92B0F">
              <w:rPr>
                <w:rFonts w:eastAsia="Times New Roman" w:cs="Arial"/>
                <w:b/>
                <w:szCs w:val="24"/>
              </w:rPr>
              <w:t xml:space="preserve"> Account/Phone Number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C89C674" w14:textId="6C7A6735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Electricity</w:t>
            </w:r>
          </w:p>
        </w:tc>
        <w:tc>
          <w:tcPr>
            <w:tcW w:w="3241" w:type="dxa"/>
          </w:tcPr>
          <w:p w14:paraId="398BB4C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DE13F62" w14:textId="01DDEAF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1D6D14E" w14:textId="354965F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A2AE0C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9FE74E1" w14:textId="6DA368E8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Gas</w:t>
            </w:r>
          </w:p>
        </w:tc>
        <w:tc>
          <w:tcPr>
            <w:tcW w:w="3241" w:type="dxa"/>
          </w:tcPr>
          <w:p w14:paraId="594D3458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BDAC7D8" w14:textId="40BACCBD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4A825297" w14:textId="73318BFF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9285095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AA86DA0" w14:textId="6369E595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ater</w:t>
            </w:r>
          </w:p>
        </w:tc>
        <w:tc>
          <w:tcPr>
            <w:tcW w:w="3241" w:type="dxa"/>
          </w:tcPr>
          <w:p w14:paraId="4E196EC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ED4B05E" w14:textId="6E7D0AEF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A810D0E" w14:textId="507EF45E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4A73EEE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F25DC4C" w14:textId="4A5B198C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Phone</w:t>
            </w:r>
          </w:p>
        </w:tc>
        <w:tc>
          <w:tcPr>
            <w:tcW w:w="3241" w:type="dxa"/>
          </w:tcPr>
          <w:p w14:paraId="1B3F827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1719B68" w14:textId="6C6C8BE3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EE32600" w14:textId="6E63B5C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3DE837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5A663A9B" w14:textId="437E2560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able</w:t>
            </w:r>
          </w:p>
        </w:tc>
        <w:tc>
          <w:tcPr>
            <w:tcW w:w="3241" w:type="dxa"/>
          </w:tcPr>
          <w:p w14:paraId="77F4264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2417AB3" w14:textId="0D650818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92409F1" w14:textId="250CCB9E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B3591BD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124BAEE" w14:textId="392E98B4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nternet</w:t>
            </w:r>
          </w:p>
        </w:tc>
        <w:tc>
          <w:tcPr>
            <w:tcW w:w="3241" w:type="dxa"/>
          </w:tcPr>
          <w:p w14:paraId="60F40B5E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6EC34C7" w14:textId="4568CFAD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29521A5" w14:textId="5EB1B8F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69E0EFC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8B1A85F" w14:textId="1744D5BE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Gardener</w:t>
            </w:r>
          </w:p>
        </w:tc>
        <w:tc>
          <w:tcPr>
            <w:tcW w:w="3241" w:type="dxa"/>
          </w:tcPr>
          <w:p w14:paraId="7D83D3FF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311D38A" w14:textId="1DC0838F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090EA51" w14:textId="7D51B8A3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0F506167" w14:textId="13B247A3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Car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19B56FDB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28EB930E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32536F5" w14:textId="46684353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137D4951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58FB04A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46AF926" w14:textId="3C7A962F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are the registration papers for the car(s)</w:t>
            </w:r>
          </w:p>
        </w:tc>
        <w:tc>
          <w:tcPr>
            <w:tcW w:w="3241" w:type="dxa"/>
          </w:tcPr>
          <w:p w14:paraId="26E500B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A596B7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5B2D6B84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07BD2DD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95549FD" w14:textId="45E0520E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s there a car loan</w:t>
            </w:r>
          </w:p>
        </w:tc>
        <w:tc>
          <w:tcPr>
            <w:tcW w:w="3241" w:type="dxa"/>
          </w:tcPr>
          <w:p w14:paraId="080469B9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C588685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625A1AD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5F5053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3D5CC6D" w14:textId="49B8B9C7" w:rsidR="0058436B" w:rsidRPr="00C92B0F" w:rsidRDefault="002401C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</w:t>
            </w:r>
            <w:r w:rsidR="0058436B" w:rsidRPr="00C92B0F">
              <w:rPr>
                <w:rFonts w:eastAsia="Times New Roman" w:cs="Arial"/>
                <w:szCs w:val="24"/>
              </w:rPr>
              <w:t xml:space="preserve"> loan agreement</w:t>
            </w:r>
            <w:r w:rsidR="00AA1F2D" w:rsidRPr="00C92B0F">
              <w:rPr>
                <w:rFonts w:eastAsia="Times New Roman" w:cs="Arial"/>
                <w:szCs w:val="24"/>
              </w:rPr>
              <w:t>(s)</w:t>
            </w:r>
          </w:p>
        </w:tc>
        <w:tc>
          <w:tcPr>
            <w:tcW w:w="3241" w:type="dxa"/>
          </w:tcPr>
          <w:p w14:paraId="3C1022FA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21A9F32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15DA5A9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17D2B32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9EEDAE7" w14:textId="695CD4E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nsurance company</w:t>
            </w:r>
          </w:p>
        </w:tc>
        <w:tc>
          <w:tcPr>
            <w:tcW w:w="3241" w:type="dxa"/>
          </w:tcPr>
          <w:p w14:paraId="3B50C38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46A1CAA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2B16566D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A47BFE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D9A11D5" w14:textId="3163BEEE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 of agent</w:t>
            </w:r>
          </w:p>
        </w:tc>
        <w:tc>
          <w:tcPr>
            <w:tcW w:w="3241" w:type="dxa"/>
          </w:tcPr>
          <w:p w14:paraId="6AAAD717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70A8ED5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54A7009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A8ACDD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A0766D4" w14:textId="4B483BDA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1900B5E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B4FEF95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B1575" w:rsidRPr="00C92B0F" w14:paraId="04D66BD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43D8AA3" w14:textId="77777777" w:rsidR="004B1575" w:rsidRPr="00C92B0F" w:rsidRDefault="004B157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7FC8659" w14:textId="6387847E" w:rsidR="004B1575" w:rsidRPr="00C92B0F" w:rsidRDefault="004B1575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Disposition of car</w:t>
            </w:r>
          </w:p>
        </w:tc>
        <w:tc>
          <w:tcPr>
            <w:tcW w:w="3241" w:type="dxa"/>
          </w:tcPr>
          <w:p w14:paraId="2DBAFD58" w14:textId="77777777" w:rsidR="004B1575" w:rsidRPr="00C92B0F" w:rsidRDefault="004B157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995D9EE" w14:textId="77777777" w:rsidR="004B1575" w:rsidRPr="00C92B0F" w:rsidRDefault="004B157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8E7715" w:rsidRPr="00C92B0F" w14:paraId="0BC9FB9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34A557AD" w14:textId="36BE2319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Car Lease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6216A61" w14:textId="4141D42C" w:rsidR="008E7715" w:rsidRDefault="008E7715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Individual</w:t>
            </w:r>
          </w:p>
        </w:tc>
        <w:tc>
          <w:tcPr>
            <w:tcW w:w="3241" w:type="dxa"/>
          </w:tcPr>
          <w:p w14:paraId="0AFADF9C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5612B61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8E7715" w:rsidRPr="00C92B0F" w14:paraId="4E730B4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3BDD4AA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4942ED6" w14:textId="47A44501" w:rsidR="008E7715" w:rsidRDefault="008E7715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o-signer</w:t>
            </w:r>
          </w:p>
        </w:tc>
        <w:tc>
          <w:tcPr>
            <w:tcW w:w="3241" w:type="dxa"/>
          </w:tcPr>
          <w:p w14:paraId="63D5A09B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57F447C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8E7715" w:rsidRPr="00C92B0F" w14:paraId="71EB9BB4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F07A1A1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2D06FD5" w14:textId="1A6E88CF" w:rsidR="008E7715" w:rsidRDefault="008E7715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ar dealer</w:t>
            </w:r>
          </w:p>
        </w:tc>
        <w:tc>
          <w:tcPr>
            <w:tcW w:w="3241" w:type="dxa"/>
          </w:tcPr>
          <w:p w14:paraId="415F301F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BC5E4E8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B0044E" w:rsidRPr="00C92B0F" w14:paraId="40DD77A2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3A48AD0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A6DF1D4" w14:textId="358AE23A" w:rsidR="00B0044E" w:rsidRDefault="00B0044E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46E3288F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397C7EC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8E7715" w:rsidRPr="00C92B0F" w14:paraId="700B6FAE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5BEA2B9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D757C2F" w14:textId="03A524CC" w:rsidR="008E7715" w:rsidRDefault="008E7715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Co</w:t>
            </w:r>
            <w:r w:rsidR="00B0044E">
              <w:rPr>
                <w:rFonts w:eastAsia="Times New Roman" w:cs="Arial"/>
                <w:szCs w:val="24"/>
              </w:rPr>
              <w:t>ntract location</w:t>
            </w:r>
          </w:p>
        </w:tc>
        <w:tc>
          <w:tcPr>
            <w:tcW w:w="3241" w:type="dxa"/>
          </w:tcPr>
          <w:p w14:paraId="0F29DCFC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40F7514" w14:textId="77777777" w:rsidR="008E7715" w:rsidRPr="00C92B0F" w:rsidRDefault="008E7715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687C55AC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173EC312" w14:textId="10B1ECCF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szCs w:val="24"/>
              </w:rPr>
              <w:t>Pets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DCE57FD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50126591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CCF51A7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75E7AFE0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5448B07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19674AC" w14:textId="129EA53F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Discuss the disposition </w:t>
            </w:r>
            <w:r w:rsidR="00AA1F2D" w:rsidRPr="00C92B0F">
              <w:rPr>
                <w:rFonts w:eastAsia="Times New Roman" w:cs="Arial"/>
                <w:szCs w:val="24"/>
              </w:rPr>
              <w:t>of</w:t>
            </w:r>
            <w:r w:rsidRPr="00C92B0F">
              <w:rPr>
                <w:rFonts w:eastAsia="Times New Roman" w:cs="Arial"/>
                <w:szCs w:val="24"/>
              </w:rPr>
              <w:t xml:space="preserve"> any pets you may have.</w:t>
            </w:r>
          </w:p>
        </w:tc>
        <w:tc>
          <w:tcPr>
            <w:tcW w:w="3241" w:type="dxa"/>
          </w:tcPr>
          <w:p w14:paraId="540697E4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BFDE284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B0044E" w:rsidRPr="00C92B0F" w14:paraId="7B16D6BD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3CDD0D2" w14:textId="186764B1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9D0DF5C" w14:textId="712AEE04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ere do they go</w:t>
            </w:r>
          </w:p>
        </w:tc>
        <w:tc>
          <w:tcPr>
            <w:tcW w:w="3241" w:type="dxa"/>
          </w:tcPr>
          <w:p w14:paraId="7D158271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D3A27D4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0EB1381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6D90A617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6140ADC0" w14:textId="1F3DDEC2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Veterinarian</w:t>
            </w:r>
          </w:p>
        </w:tc>
        <w:tc>
          <w:tcPr>
            <w:tcW w:w="3241" w:type="dxa"/>
          </w:tcPr>
          <w:p w14:paraId="0956801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67C7D9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38C819D5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1F38061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7590B631" w14:textId="0642BCB8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ontact information</w:t>
            </w:r>
          </w:p>
        </w:tc>
        <w:tc>
          <w:tcPr>
            <w:tcW w:w="3241" w:type="dxa"/>
          </w:tcPr>
          <w:p w14:paraId="4BAA756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566EE12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7302972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0C8064D" w14:textId="4C586CD2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Post Office Box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4A6A47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48006A0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2F097F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1EFED41" w14:textId="05BA24A8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27A0363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DE0BE44" w14:textId="4EBBE733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it</w:t>
            </w:r>
          </w:p>
        </w:tc>
        <w:tc>
          <w:tcPr>
            <w:tcW w:w="3241" w:type="dxa"/>
          </w:tcPr>
          <w:p w14:paraId="3EEA87CB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11CF7BA" w14:textId="5AA31F09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1F3ADE5" w14:textId="5F588B56" w:rsidTr="0058436B">
        <w:trPr>
          <w:trHeight w:val="269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C6D9314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42B05683" w14:textId="19A17C8D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umber</w:t>
            </w:r>
          </w:p>
        </w:tc>
        <w:tc>
          <w:tcPr>
            <w:tcW w:w="3241" w:type="dxa"/>
          </w:tcPr>
          <w:p w14:paraId="7F0414E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2E64A3E" w14:textId="2B97F0F8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4A8FA286" w14:textId="37BB0ADC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C62D68C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6CDA714" w14:textId="19E3849E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ere is the key</w:t>
            </w:r>
            <w:r w:rsidR="00906859">
              <w:rPr>
                <w:rFonts w:eastAsia="Times New Roman" w:cs="Arial"/>
                <w:szCs w:val="24"/>
              </w:rPr>
              <w:t>/</w:t>
            </w:r>
            <w:r w:rsidRPr="00C92B0F">
              <w:rPr>
                <w:rFonts w:eastAsia="Times New Roman" w:cs="Arial"/>
                <w:szCs w:val="24"/>
              </w:rPr>
              <w:t>combination</w:t>
            </w:r>
          </w:p>
        </w:tc>
        <w:tc>
          <w:tcPr>
            <w:tcW w:w="3241" w:type="dxa"/>
          </w:tcPr>
          <w:p w14:paraId="0A1D92DD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D9C67B3" w14:textId="4F5850B8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B0044E" w:rsidRPr="00C92B0F" w14:paraId="6B9F3179" w14:textId="77777777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</w:tcPr>
          <w:p w14:paraId="6338DCD9" w14:textId="77777777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77D6E57" w14:textId="0B66E355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ere is the contract</w:t>
            </w:r>
          </w:p>
        </w:tc>
        <w:tc>
          <w:tcPr>
            <w:tcW w:w="3241" w:type="dxa"/>
          </w:tcPr>
          <w:p w14:paraId="41FEBC99" w14:textId="77777777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4960DE0" w14:textId="77777777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B0044E" w:rsidRPr="00C92B0F" w14:paraId="111ACF06" w14:textId="77777777" w:rsidTr="00E91FCC">
        <w:trPr>
          <w:trHeight w:val="250"/>
        </w:trPr>
        <w:tc>
          <w:tcPr>
            <w:tcW w:w="14405" w:type="dxa"/>
            <w:gridSpan w:val="5"/>
            <w:shd w:val="clear" w:color="auto" w:fill="auto"/>
            <w:noWrap/>
            <w:vAlign w:val="bottom"/>
          </w:tcPr>
          <w:p w14:paraId="58D8D2C6" w14:textId="77777777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B0044E" w:rsidRPr="00C92B0F" w14:paraId="3520EAC3" w14:textId="77777777" w:rsidTr="0057659A">
        <w:trPr>
          <w:trHeight w:val="250"/>
        </w:trPr>
        <w:tc>
          <w:tcPr>
            <w:tcW w:w="14405" w:type="dxa"/>
            <w:gridSpan w:val="5"/>
            <w:shd w:val="clear" w:color="auto" w:fill="auto"/>
            <w:noWrap/>
            <w:vAlign w:val="bottom"/>
          </w:tcPr>
          <w:p w14:paraId="63A4676F" w14:textId="77777777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73FA4CB3" w14:textId="413D473C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27D6FAB" w14:textId="028EA3A5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Ticket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131F114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0F39E90E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6E2ACAD" w14:textId="6A6A688D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6A50BDE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B422DB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24E06C38" w14:textId="486352C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f you have purchased season tickets to stage shows, basketball, football</w:t>
            </w:r>
            <w:r w:rsidR="00906859">
              <w:rPr>
                <w:rFonts w:eastAsia="Times New Roman" w:cs="Arial"/>
                <w:szCs w:val="24"/>
              </w:rPr>
              <w:t>,</w:t>
            </w:r>
            <w:r w:rsidRPr="00C92B0F">
              <w:rPr>
                <w:rFonts w:eastAsia="Times New Roman" w:cs="Arial"/>
                <w:szCs w:val="24"/>
              </w:rPr>
              <w:t xml:space="preserve"> or hockey games, where </w:t>
            </w:r>
            <w:r w:rsidR="002401CB" w:rsidRPr="00C92B0F">
              <w:rPr>
                <w:rFonts w:eastAsia="Times New Roman" w:cs="Arial"/>
                <w:szCs w:val="24"/>
              </w:rPr>
              <w:t>are they located or information about them</w:t>
            </w:r>
          </w:p>
        </w:tc>
        <w:tc>
          <w:tcPr>
            <w:tcW w:w="3241" w:type="dxa"/>
          </w:tcPr>
          <w:p w14:paraId="50A476A9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06914D3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B0044E" w:rsidRPr="00C92B0F" w14:paraId="64B62F19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7D47EECD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BA11DAA" w14:textId="078FEE36" w:rsidR="00B0044E" w:rsidRPr="00C92B0F" w:rsidRDefault="00B0044E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Gift cards</w:t>
            </w:r>
          </w:p>
        </w:tc>
        <w:tc>
          <w:tcPr>
            <w:tcW w:w="3241" w:type="dxa"/>
          </w:tcPr>
          <w:p w14:paraId="7EFBF1DF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27B0687" w14:textId="77777777" w:rsidR="00B0044E" w:rsidRPr="00C92B0F" w:rsidRDefault="00B0044E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425386" w:rsidRPr="00C92B0F" w14:paraId="576C208A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4610529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590FCC23" w14:textId="2344F0C0" w:rsidR="00425386" w:rsidRDefault="00425386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Name/amount</w:t>
            </w:r>
          </w:p>
        </w:tc>
        <w:tc>
          <w:tcPr>
            <w:tcW w:w="3241" w:type="dxa"/>
          </w:tcPr>
          <w:p w14:paraId="4E17372D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BAC98BB" w14:textId="77777777" w:rsidR="00425386" w:rsidRPr="00C92B0F" w:rsidRDefault="00425386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43F109F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0FC1F507" w14:textId="672C35B1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Hidden Cash Money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1EE1D33B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58712F10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9274E3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49C6A958" w14:textId="2107478F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645D7752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70B779C0" w14:textId="4F47841B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 you have cash hidden somewhere (</w:t>
            </w:r>
            <w:r w:rsidR="00502877" w:rsidRPr="00C92B0F">
              <w:rPr>
                <w:rFonts w:eastAsia="Times New Roman" w:cs="Arial"/>
                <w:szCs w:val="24"/>
              </w:rPr>
              <w:t>w</w:t>
            </w:r>
            <w:r w:rsidRPr="00C92B0F">
              <w:rPr>
                <w:rFonts w:eastAsia="Times New Roman" w:cs="Arial"/>
                <w:szCs w:val="24"/>
              </w:rPr>
              <w:t>ouldn’t it be a shame if the old sofa was sold for $</w:t>
            </w:r>
            <w:r w:rsidR="002401CB" w:rsidRPr="00C92B0F">
              <w:rPr>
                <w:rFonts w:eastAsia="Times New Roman" w:cs="Arial"/>
                <w:szCs w:val="24"/>
              </w:rPr>
              <w:t>5</w:t>
            </w:r>
            <w:r w:rsidRPr="00C92B0F">
              <w:rPr>
                <w:rFonts w:eastAsia="Times New Roman" w:cs="Arial"/>
                <w:szCs w:val="24"/>
              </w:rPr>
              <w:t>0 and you had $200 in cash hidden in it)</w:t>
            </w:r>
            <w:r w:rsidR="00502877" w:rsidRPr="00C92B0F">
              <w:rPr>
                <w:rFonts w:eastAsia="Times New Roman" w:cs="Arial"/>
                <w:szCs w:val="24"/>
              </w:rPr>
              <w:t>?</w:t>
            </w:r>
          </w:p>
        </w:tc>
        <w:tc>
          <w:tcPr>
            <w:tcW w:w="3241" w:type="dxa"/>
          </w:tcPr>
          <w:p w14:paraId="459E713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F510334" w14:textId="3D5A2085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08C5F37" w14:textId="17BAB852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192F8FB" w14:textId="4C25B56C" w:rsidR="0058436B" w:rsidRPr="00C92B0F" w:rsidRDefault="0058436B" w:rsidP="0058436B">
            <w:pPr>
              <w:rPr>
                <w:rFonts w:eastAsia="Times New Roman" w:cs="Arial"/>
                <w:b/>
                <w:bCs/>
                <w:color w:val="000000"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color w:val="000000"/>
                <w:szCs w:val="24"/>
              </w:rPr>
              <w:t>Papers for Family Members</w:t>
            </w: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3E6695C4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color w:val="000000"/>
                <w:szCs w:val="24"/>
              </w:rPr>
            </w:pPr>
          </w:p>
        </w:tc>
        <w:tc>
          <w:tcPr>
            <w:tcW w:w="3241" w:type="dxa"/>
          </w:tcPr>
          <w:p w14:paraId="318A8F8F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color w:val="000000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13DD39D" w14:textId="70C786C8" w:rsidR="0058436B" w:rsidRPr="00C92B0F" w:rsidRDefault="0058436B" w:rsidP="0058436B">
            <w:pPr>
              <w:rPr>
                <w:rFonts w:eastAsia="Times New Roman" w:cs="Arial"/>
                <w:b/>
                <w:bCs/>
                <w:color w:val="000000"/>
                <w:szCs w:val="24"/>
              </w:rPr>
            </w:pPr>
          </w:p>
        </w:tc>
      </w:tr>
      <w:tr w:rsidR="0058436B" w:rsidRPr="00C92B0F" w14:paraId="1DE63F4F" w14:textId="6BEC2638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42D80BF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00B0E8F9" w14:textId="72B41E4B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If you have established file folders for specific family members– perhaps some collect</w:t>
            </w:r>
            <w:r w:rsidR="00906859">
              <w:rPr>
                <w:rFonts w:eastAsia="Times New Roman" w:cs="Arial"/>
                <w:szCs w:val="24"/>
              </w:rPr>
              <w:t>i</w:t>
            </w:r>
            <w:r w:rsidRPr="00C92B0F">
              <w:rPr>
                <w:rFonts w:eastAsia="Times New Roman" w:cs="Arial"/>
                <w:szCs w:val="24"/>
              </w:rPr>
              <w:t>bles - where do you keep them</w:t>
            </w:r>
            <w:r w:rsidR="00502877" w:rsidRPr="00C92B0F">
              <w:rPr>
                <w:rFonts w:eastAsia="Times New Roman" w:cs="Arial"/>
                <w:szCs w:val="24"/>
              </w:rPr>
              <w:t>?</w:t>
            </w:r>
          </w:p>
        </w:tc>
        <w:tc>
          <w:tcPr>
            <w:tcW w:w="3241" w:type="dxa"/>
          </w:tcPr>
          <w:p w14:paraId="6A8E5108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D8319AB" w14:textId="5F3AB714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36FAE140" w14:textId="097CA18C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517874A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12ADF774" w14:textId="2FF0B0CC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Things you might like to happen. (Remember</w:t>
            </w:r>
            <w:r w:rsidR="00906859">
              <w:rPr>
                <w:rFonts w:eastAsia="Times New Roman" w:cs="Arial"/>
                <w:szCs w:val="24"/>
              </w:rPr>
              <w:t xml:space="preserve">, </w:t>
            </w:r>
            <w:r w:rsidRPr="00C92B0F">
              <w:rPr>
                <w:rFonts w:eastAsia="Times New Roman" w:cs="Arial"/>
                <w:szCs w:val="24"/>
              </w:rPr>
              <w:t>these are not binding unless specifically mentioned in a valid will/living trust</w:t>
            </w:r>
            <w:r w:rsidR="00502877" w:rsidRPr="00C92B0F">
              <w:rPr>
                <w:rFonts w:eastAsia="Times New Roman" w:cs="Arial"/>
                <w:szCs w:val="24"/>
              </w:rPr>
              <w:t>.</w:t>
            </w:r>
            <w:r w:rsidR="00906859">
              <w:rPr>
                <w:rFonts w:eastAsia="Times New Roman" w:cs="Arial"/>
                <w:szCs w:val="24"/>
              </w:rPr>
              <w:t>)</w:t>
            </w:r>
          </w:p>
        </w:tc>
        <w:tc>
          <w:tcPr>
            <w:tcW w:w="3241" w:type="dxa"/>
          </w:tcPr>
          <w:p w14:paraId="68A363DB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D4E24F8" w14:textId="31CEE13B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8F4670" w:rsidRPr="00C92B0F" w14:paraId="21886036" w14:textId="77777777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</w:tcPr>
          <w:p w14:paraId="3B81A142" w14:textId="6BE9A248" w:rsidR="008F4670" w:rsidRPr="00C92B0F" w:rsidRDefault="008F4670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DNA Test Results</w:t>
            </w:r>
          </w:p>
        </w:tc>
        <w:tc>
          <w:tcPr>
            <w:tcW w:w="5042" w:type="dxa"/>
            <w:shd w:val="clear" w:color="auto" w:fill="auto"/>
            <w:vAlign w:val="bottom"/>
          </w:tcPr>
          <w:p w14:paraId="77143172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241" w:type="dxa"/>
          </w:tcPr>
          <w:p w14:paraId="5CB9E5C3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2B053B6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8F4670" w:rsidRPr="00C92B0F" w14:paraId="7D699E84" w14:textId="77777777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</w:tcPr>
          <w:p w14:paraId="3AC5A54B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4B62FA39" w14:textId="4E006868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Name</w:t>
            </w:r>
            <w:r w:rsidR="00873DFB" w:rsidRPr="00C92B0F">
              <w:rPr>
                <w:rFonts w:eastAsia="Times New Roman" w:cs="Arial"/>
                <w:szCs w:val="24"/>
              </w:rPr>
              <w:t xml:space="preserve"> of company &amp; contact information</w:t>
            </w:r>
          </w:p>
        </w:tc>
        <w:tc>
          <w:tcPr>
            <w:tcW w:w="3241" w:type="dxa"/>
          </w:tcPr>
          <w:p w14:paraId="2F263D97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9159E5F" w14:textId="77777777" w:rsidR="008F4670" w:rsidRPr="00C92B0F" w:rsidRDefault="008F4670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D429CA" w:rsidRPr="00C92B0F" w14:paraId="4939A864" w14:textId="77777777" w:rsidTr="0058436B">
        <w:trPr>
          <w:trHeight w:val="500"/>
        </w:trPr>
        <w:tc>
          <w:tcPr>
            <w:tcW w:w="2431" w:type="dxa"/>
            <w:shd w:val="clear" w:color="auto" w:fill="auto"/>
            <w:noWrap/>
            <w:vAlign w:val="bottom"/>
          </w:tcPr>
          <w:p w14:paraId="55854E84" w14:textId="77777777" w:rsidR="00D429CA" w:rsidRPr="00C92B0F" w:rsidRDefault="00D429CA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7621F11F" w14:textId="0E455266" w:rsidR="00D429CA" w:rsidRPr="00C92B0F" w:rsidRDefault="00D429CA" w:rsidP="0058436B">
            <w:pPr>
              <w:rPr>
                <w:rFonts w:eastAsia="Times New Roman" w:cs="Arial"/>
                <w:szCs w:val="24"/>
              </w:rPr>
            </w:pPr>
            <w:r>
              <w:rPr>
                <w:rFonts w:eastAsia="Times New Roman" w:cs="Arial"/>
                <w:szCs w:val="24"/>
              </w:rPr>
              <w:t>What do you want done with them</w:t>
            </w:r>
          </w:p>
        </w:tc>
        <w:tc>
          <w:tcPr>
            <w:tcW w:w="3241" w:type="dxa"/>
          </w:tcPr>
          <w:p w14:paraId="0F2C23EE" w14:textId="77777777" w:rsidR="00D429CA" w:rsidRPr="00C92B0F" w:rsidRDefault="00D429CA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B6B2A11" w14:textId="77777777" w:rsidR="00D429CA" w:rsidRPr="00C92B0F" w:rsidRDefault="00D429CA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12764BB4" w14:textId="09ECFEE9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51A0325C" w14:textId="0401ADCA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szCs w:val="24"/>
              </w:rPr>
              <w:t>ONLINE PRESENCE</w:t>
            </w:r>
            <w:r w:rsidRPr="00C92B0F">
              <w:rPr>
                <w:rFonts w:eastAsia="Times New Roman" w:cs="Arial"/>
                <w:b/>
                <w:bCs/>
                <w:szCs w:val="24"/>
              </w:rPr>
              <w:t xml:space="preserve"> Create a list of your online accounts</w:t>
            </w: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09B8D2A9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140C2AB3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3FBE8B0" w14:textId="7062A9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C097333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4A0A6592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0BE75BB2" w14:textId="3FBB5E92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Do you need all of them</w:t>
            </w:r>
          </w:p>
        </w:tc>
        <w:tc>
          <w:tcPr>
            <w:tcW w:w="3241" w:type="dxa"/>
          </w:tcPr>
          <w:p w14:paraId="45B5845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FA3052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7AF8F456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5F729098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92212DA" w14:textId="7EA52A52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Have you had some for a gazillion years and haven’t used  them for a long time</w:t>
            </w:r>
          </w:p>
        </w:tc>
        <w:tc>
          <w:tcPr>
            <w:tcW w:w="3241" w:type="dxa"/>
          </w:tcPr>
          <w:p w14:paraId="3B3A03C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BB07157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739A4EE8" w14:textId="7777777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1407E16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4231DA26" w14:textId="5F7920DD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Why not close them = one less thing for your digital asset executor to do</w:t>
            </w:r>
          </w:p>
        </w:tc>
        <w:tc>
          <w:tcPr>
            <w:tcW w:w="3241" w:type="dxa"/>
          </w:tcPr>
          <w:p w14:paraId="0D8ABA93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E2459EB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59E669F7" w14:textId="521AA30B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975ECC8" w14:textId="38D51ABD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  <w:r w:rsidRPr="00C92B0F">
              <w:rPr>
                <w:rFonts w:eastAsia="Times New Roman" w:cs="Arial"/>
                <w:b/>
                <w:szCs w:val="24"/>
              </w:rPr>
              <w:t>Password Manager</w:t>
            </w:r>
          </w:p>
          <w:p w14:paraId="49D6643E" w14:textId="77777777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</w:p>
          <w:p w14:paraId="5F42F59B" w14:textId="79E7B9F8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26D52483" w14:textId="01EEE514" w:rsidR="0058436B" w:rsidRPr="00C92B0F" w:rsidRDefault="0058436B" w:rsidP="0058436B">
            <w:pPr>
              <w:rPr>
                <w:rFonts w:eastAsia="Times New Roman" w:cs="Arial"/>
                <w:iCs/>
                <w:szCs w:val="24"/>
              </w:rPr>
            </w:pPr>
          </w:p>
        </w:tc>
        <w:tc>
          <w:tcPr>
            <w:tcW w:w="3241" w:type="dxa"/>
          </w:tcPr>
          <w:p w14:paraId="0F52A3CD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2EDC78B" w14:textId="61943F70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</w:tr>
      <w:tr w:rsidR="0058436B" w:rsidRPr="00C92B0F" w14:paraId="5A627E42" w14:textId="77777777" w:rsidTr="0058436B">
        <w:trPr>
          <w:trHeight w:val="540"/>
        </w:trPr>
        <w:tc>
          <w:tcPr>
            <w:tcW w:w="2431" w:type="dxa"/>
            <w:shd w:val="clear" w:color="auto" w:fill="auto"/>
            <w:noWrap/>
            <w:vAlign w:val="bottom"/>
          </w:tcPr>
          <w:p w14:paraId="4BA505DD" w14:textId="77777777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14DEBF29" w14:textId="45DC0101" w:rsidR="0058436B" w:rsidRPr="00C92B0F" w:rsidRDefault="0058436B" w:rsidP="0058436B">
            <w:pPr>
              <w:rPr>
                <w:rFonts w:eastAsia="Times New Roman" w:cs="Arial"/>
                <w:iCs/>
                <w:szCs w:val="24"/>
              </w:rPr>
            </w:pPr>
            <w:r w:rsidRPr="00C92B0F">
              <w:rPr>
                <w:rFonts w:eastAsia="Times New Roman" w:cs="Arial"/>
                <w:iCs/>
                <w:szCs w:val="24"/>
              </w:rPr>
              <w:t>Use a password manager program so all the account names, numbers, logins, passwords</w:t>
            </w:r>
            <w:r w:rsidR="00906859">
              <w:rPr>
                <w:rFonts w:eastAsia="Times New Roman" w:cs="Arial"/>
                <w:iCs/>
                <w:szCs w:val="24"/>
              </w:rPr>
              <w:t>,</w:t>
            </w:r>
            <w:r w:rsidRPr="00C92B0F">
              <w:rPr>
                <w:rFonts w:eastAsia="Times New Roman" w:cs="Arial"/>
                <w:iCs/>
                <w:szCs w:val="24"/>
              </w:rPr>
              <w:t xml:space="preserve"> etc. are in the same location</w:t>
            </w:r>
          </w:p>
        </w:tc>
        <w:tc>
          <w:tcPr>
            <w:tcW w:w="3241" w:type="dxa"/>
          </w:tcPr>
          <w:p w14:paraId="4058537F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788138B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</w:tr>
      <w:tr w:rsidR="0058436B" w:rsidRPr="00C92B0F" w14:paraId="27A3C32C" w14:textId="77777777" w:rsidTr="0058436B">
        <w:trPr>
          <w:trHeight w:val="540"/>
        </w:trPr>
        <w:tc>
          <w:tcPr>
            <w:tcW w:w="2431" w:type="dxa"/>
            <w:shd w:val="clear" w:color="auto" w:fill="auto"/>
            <w:noWrap/>
            <w:vAlign w:val="bottom"/>
          </w:tcPr>
          <w:p w14:paraId="173BA2E1" w14:textId="77777777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65E44D28" w14:textId="7E7A6169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  <w:r w:rsidRPr="00C92B0F">
              <w:rPr>
                <w:rFonts w:eastAsia="Times New Roman" w:cs="Arial"/>
                <w:i/>
                <w:iCs/>
                <w:szCs w:val="24"/>
              </w:rPr>
              <w:t xml:space="preserve">Give </w:t>
            </w:r>
            <w:r w:rsidR="00906859">
              <w:rPr>
                <w:rFonts w:eastAsia="Times New Roman" w:cs="Arial"/>
                <w:i/>
                <w:iCs/>
                <w:szCs w:val="24"/>
              </w:rPr>
              <w:t xml:space="preserve">the </w:t>
            </w:r>
            <w:r w:rsidRPr="00C92B0F">
              <w:rPr>
                <w:rFonts w:eastAsia="Times New Roman" w:cs="Arial"/>
                <w:i/>
                <w:iCs/>
                <w:szCs w:val="24"/>
              </w:rPr>
              <w:t>master password to Digital Asset Executor</w:t>
            </w:r>
            <w:r w:rsidR="00D57DC5">
              <w:rPr>
                <w:rFonts w:eastAsia="Times New Roman" w:cs="Arial"/>
                <w:i/>
                <w:iCs/>
                <w:szCs w:val="24"/>
              </w:rPr>
              <w:t>; e</w:t>
            </w:r>
            <w:r w:rsidRPr="00C92B0F">
              <w:rPr>
                <w:rFonts w:eastAsia="Times New Roman" w:cs="Arial"/>
                <w:i/>
                <w:iCs/>
                <w:szCs w:val="24"/>
              </w:rPr>
              <w:t xml:space="preserve">ncrypt </w:t>
            </w:r>
            <w:r w:rsidR="005970EE" w:rsidRPr="00C92B0F">
              <w:rPr>
                <w:rFonts w:eastAsia="Times New Roman" w:cs="Arial"/>
                <w:i/>
                <w:iCs/>
                <w:szCs w:val="24"/>
              </w:rPr>
              <w:t xml:space="preserve">the </w:t>
            </w:r>
            <w:r w:rsidRPr="00C92B0F">
              <w:rPr>
                <w:rFonts w:eastAsia="Times New Roman" w:cs="Arial"/>
                <w:i/>
                <w:iCs/>
                <w:szCs w:val="24"/>
              </w:rPr>
              <w:t>file on your hard drive</w:t>
            </w:r>
            <w:r w:rsidR="005970EE" w:rsidRPr="00C92B0F">
              <w:rPr>
                <w:rFonts w:eastAsia="Times New Roman" w:cs="Arial"/>
                <w:i/>
                <w:iCs/>
                <w:szCs w:val="24"/>
              </w:rPr>
              <w:t xml:space="preserve"> or</w:t>
            </w:r>
            <w:r w:rsidRPr="00C92B0F">
              <w:rPr>
                <w:rFonts w:eastAsia="Times New Roman" w:cs="Arial"/>
                <w:i/>
                <w:iCs/>
                <w:szCs w:val="24"/>
              </w:rPr>
              <w:t xml:space="preserve"> flash drive</w:t>
            </w:r>
          </w:p>
        </w:tc>
        <w:tc>
          <w:tcPr>
            <w:tcW w:w="3241" w:type="dxa"/>
          </w:tcPr>
          <w:p w14:paraId="0270D2F3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3D595878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</w:tr>
      <w:tr w:rsidR="0058436B" w:rsidRPr="00C92B0F" w14:paraId="33F9CEB4" w14:textId="77777777" w:rsidTr="0058436B">
        <w:trPr>
          <w:trHeight w:val="540"/>
        </w:trPr>
        <w:tc>
          <w:tcPr>
            <w:tcW w:w="2431" w:type="dxa"/>
            <w:shd w:val="clear" w:color="auto" w:fill="auto"/>
            <w:noWrap/>
            <w:vAlign w:val="bottom"/>
          </w:tcPr>
          <w:p w14:paraId="70B0C64C" w14:textId="77777777" w:rsidR="0058436B" w:rsidRPr="00C92B0F" w:rsidRDefault="0058436B" w:rsidP="0058436B">
            <w:pPr>
              <w:rPr>
                <w:rFonts w:eastAsia="Times New Roman" w:cs="Arial"/>
                <w:b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</w:tcPr>
          <w:p w14:paraId="48B44021" w14:textId="4F8D6929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  <w:r w:rsidRPr="00C92B0F">
              <w:rPr>
                <w:rFonts w:eastAsia="Times New Roman" w:cs="Arial"/>
                <w:i/>
                <w:iCs/>
                <w:szCs w:val="24"/>
              </w:rPr>
              <w:t>Do not include any logins, passwords in a will = public document</w:t>
            </w:r>
          </w:p>
        </w:tc>
        <w:tc>
          <w:tcPr>
            <w:tcW w:w="3241" w:type="dxa"/>
          </w:tcPr>
          <w:p w14:paraId="460D08D5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7D189ADB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</w:tr>
      <w:tr w:rsidR="0058436B" w:rsidRPr="00C92B0F" w14:paraId="4083BA58" w14:textId="4DBFE61E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</w:tcPr>
          <w:p w14:paraId="214A3DB1" w14:textId="71C8EE91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Make it easier for your digital executor….</w:t>
            </w:r>
          </w:p>
        </w:tc>
        <w:tc>
          <w:tcPr>
            <w:tcW w:w="5042" w:type="dxa"/>
            <w:shd w:val="clear" w:color="auto" w:fill="auto"/>
            <w:noWrap/>
            <w:vAlign w:val="bottom"/>
          </w:tcPr>
          <w:p w14:paraId="382D64E0" w14:textId="2B7C61F4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241" w:type="dxa"/>
          </w:tcPr>
          <w:p w14:paraId="483385CA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5EBD979" w14:textId="0E680925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5E17927E" w14:textId="5402E939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18909B10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E996729" w14:textId="7583ABC9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Research how to close accounts</w:t>
            </w:r>
          </w:p>
        </w:tc>
        <w:tc>
          <w:tcPr>
            <w:tcW w:w="3241" w:type="dxa"/>
          </w:tcPr>
          <w:p w14:paraId="0FBADAC9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EBA09A0" w14:textId="552BE346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5DA20477" w14:textId="120FF168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95BDCB1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642E41DF" w14:textId="32269700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Create </w:t>
            </w:r>
            <w:r w:rsidR="00906859">
              <w:rPr>
                <w:rFonts w:eastAsia="Times New Roman" w:cs="Arial"/>
                <w:szCs w:val="24"/>
              </w:rPr>
              <w:t xml:space="preserve">a </w:t>
            </w:r>
            <w:r w:rsidRPr="00C92B0F">
              <w:rPr>
                <w:rFonts w:eastAsia="Times New Roman" w:cs="Arial"/>
                <w:szCs w:val="24"/>
              </w:rPr>
              <w:t>list of URLs</w:t>
            </w:r>
            <w:r w:rsidR="005970EE" w:rsidRPr="00C92B0F">
              <w:rPr>
                <w:rFonts w:eastAsia="Times New Roman" w:cs="Arial"/>
                <w:szCs w:val="24"/>
              </w:rPr>
              <w:t xml:space="preserve"> on how to close accounts</w:t>
            </w:r>
          </w:p>
        </w:tc>
        <w:tc>
          <w:tcPr>
            <w:tcW w:w="3241" w:type="dxa"/>
          </w:tcPr>
          <w:p w14:paraId="1B9F9BE2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8ACD1B1" w14:textId="7181CCED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752FB288" w14:textId="68F51B89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2B923E1F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2465EC87" w14:textId="2AC5878C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 xml:space="preserve">Download </w:t>
            </w:r>
            <w:r w:rsidR="005970EE" w:rsidRPr="00C92B0F">
              <w:rPr>
                <w:rFonts w:eastAsia="Times New Roman" w:cs="Arial"/>
                <w:szCs w:val="24"/>
              </w:rPr>
              <w:t xml:space="preserve">the </w:t>
            </w:r>
            <w:r w:rsidRPr="00C92B0F">
              <w:rPr>
                <w:rFonts w:eastAsia="Times New Roman" w:cs="Arial"/>
                <w:szCs w:val="24"/>
              </w:rPr>
              <w:t>instructions</w:t>
            </w:r>
          </w:p>
        </w:tc>
        <w:tc>
          <w:tcPr>
            <w:tcW w:w="3241" w:type="dxa"/>
          </w:tcPr>
          <w:p w14:paraId="2E2F8EB0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1E2E455E" w14:textId="54B13AF4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05DADDC5" w14:textId="7027DE85" w:rsidTr="0058436B">
        <w:trPr>
          <w:trHeight w:val="25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1E1142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noWrap/>
            <w:vAlign w:val="bottom"/>
            <w:hideMark/>
          </w:tcPr>
          <w:p w14:paraId="72CEE2AC" w14:textId="5CE9B861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Close down e-mail accounts</w:t>
            </w:r>
            <w:r w:rsidR="00906859">
              <w:rPr>
                <w:rFonts w:eastAsia="Times New Roman" w:cs="Arial"/>
                <w:szCs w:val="24"/>
              </w:rPr>
              <w:t>/phone</w:t>
            </w:r>
            <w:r w:rsidRPr="00C92B0F">
              <w:rPr>
                <w:rFonts w:eastAsia="Times New Roman" w:cs="Arial"/>
                <w:szCs w:val="24"/>
              </w:rPr>
              <w:t xml:space="preserve"> last</w:t>
            </w:r>
          </w:p>
        </w:tc>
        <w:tc>
          <w:tcPr>
            <w:tcW w:w="3241" w:type="dxa"/>
          </w:tcPr>
          <w:p w14:paraId="2D4F425A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44907712" w14:textId="0B96A54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  <w:tr w:rsidR="0058436B" w:rsidRPr="00C92B0F" w14:paraId="636CE721" w14:textId="7534D6F6" w:rsidTr="0058436B">
        <w:trPr>
          <w:trHeight w:val="765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387A76A7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4D26C553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  <w:r w:rsidRPr="00C92B0F">
              <w:rPr>
                <w:rFonts w:eastAsia="Times New Roman" w:cs="Arial"/>
                <w:i/>
                <w:iCs/>
                <w:szCs w:val="24"/>
              </w:rPr>
              <w:t>NOTE: Facebook, various companies, etc. might need to send a verification e-mail that your digital executor needs to respond to</w:t>
            </w:r>
          </w:p>
        </w:tc>
        <w:tc>
          <w:tcPr>
            <w:tcW w:w="3241" w:type="dxa"/>
          </w:tcPr>
          <w:p w14:paraId="10F7C03D" w14:textId="77777777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07278B04" w14:textId="59258F4F" w:rsidR="0058436B" w:rsidRPr="00C92B0F" w:rsidRDefault="0058436B" w:rsidP="0058436B">
            <w:pPr>
              <w:rPr>
                <w:rFonts w:eastAsia="Times New Roman" w:cs="Arial"/>
                <w:i/>
                <w:iCs/>
                <w:szCs w:val="24"/>
              </w:rPr>
            </w:pPr>
          </w:p>
        </w:tc>
      </w:tr>
      <w:tr w:rsidR="0058436B" w:rsidRPr="00C92B0F" w14:paraId="647A6412" w14:textId="007EEC6D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78D793D7" w14:textId="1D213A70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Create an IRS account before the crooks do it for you</w:t>
            </w: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014F9100" w14:textId="74B8EA22" w:rsidR="0058436B" w:rsidRPr="00C92B0F" w:rsidRDefault="00000000" w:rsidP="0058436B">
            <w:pPr>
              <w:rPr>
                <w:rFonts w:eastAsia="Times New Roman" w:cs="Arial"/>
                <w:b/>
                <w:bCs/>
                <w:szCs w:val="24"/>
              </w:rPr>
            </w:pPr>
            <w:hyperlink r:id="rId5" w:history="1">
              <w:r w:rsidR="005970EE" w:rsidRPr="00C92B0F">
                <w:rPr>
                  <w:rFonts w:eastAsia="Times New Roman" w:cs="Arial"/>
                  <w:color w:val="0563C1"/>
                  <w:szCs w:val="24"/>
                  <w:u w:val="single"/>
                </w:rPr>
                <w:t>https://sa.www4.irs.gov/eauth/pub/login.jsp</w:t>
              </w:r>
            </w:hyperlink>
          </w:p>
        </w:tc>
        <w:tc>
          <w:tcPr>
            <w:tcW w:w="3241" w:type="dxa"/>
          </w:tcPr>
          <w:p w14:paraId="3009F4E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2040C2D4" w14:textId="307267EE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4B905308" w14:textId="02D8C327" w:rsidTr="0058436B">
        <w:trPr>
          <w:trHeight w:val="260"/>
        </w:trPr>
        <w:tc>
          <w:tcPr>
            <w:tcW w:w="2431" w:type="dxa"/>
            <w:shd w:val="clear" w:color="auto" w:fill="auto"/>
            <w:noWrap/>
            <w:vAlign w:val="bottom"/>
            <w:hideMark/>
          </w:tcPr>
          <w:p w14:paraId="478BD348" w14:textId="59DBFE9A" w:rsidR="0058436B" w:rsidRPr="00C92B0F" w:rsidRDefault="0058436B" w:rsidP="0058436B">
            <w:pPr>
              <w:rPr>
                <w:rFonts w:eastAsia="Times New Roman" w:cs="Arial"/>
                <w:color w:val="0563C1"/>
                <w:szCs w:val="24"/>
                <w:u w:val="single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Create a Social Security account</w:t>
            </w:r>
          </w:p>
        </w:tc>
        <w:tc>
          <w:tcPr>
            <w:tcW w:w="5042" w:type="dxa"/>
            <w:shd w:val="clear" w:color="auto" w:fill="auto"/>
            <w:vAlign w:val="bottom"/>
          </w:tcPr>
          <w:p w14:paraId="5A35587B" w14:textId="490F1786" w:rsidR="0058436B" w:rsidRPr="00C92B0F" w:rsidRDefault="00000000" w:rsidP="0058436B">
            <w:pPr>
              <w:rPr>
                <w:rFonts w:eastAsia="Times New Roman" w:cs="Arial"/>
                <w:b/>
                <w:bCs/>
                <w:szCs w:val="24"/>
              </w:rPr>
            </w:pPr>
            <w:hyperlink r:id="rId6" w:history="1">
              <w:r w:rsidR="005970EE" w:rsidRPr="00C92B0F">
                <w:rPr>
                  <w:rFonts w:eastAsia="Times New Roman" w:cs="Arial"/>
                  <w:color w:val="0563C1"/>
                  <w:szCs w:val="24"/>
                  <w:u w:val="single"/>
                </w:rPr>
                <w:t>http://www.ssa.gov/myaccount/</w:t>
              </w:r>
            </w:hyperlink>
          </w:p>
        </w:tc>
        <w:tc>
          <w:tcPr>
            <w:tcW w:w="3241" w:type="dxa"/>
          </w:tcPr>
          <w:p w14:paraId="104C97DC" w14:textId="77777777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  <w:tc>
          <w:tcPr>
            <w:tcW w:w="3691" w:type="dxa"/>
            <w:gridSpan w:val="2"/>
          </w:tcPr>
          <w:p w14:paraId="50C3693D" w14:textId="54F32E85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</w:p>
        </w:tc>
      </w:tr>
      <w:tr w:rsidR="0058436B" w:rsidRPr="00C92B0F" w14:paraId="0EBEF644" w14:textId="18508BCE" w:rsidTr="005970EE">
        <w:trPr>
          <w:trHeight w:val="800"/>
        </w:trPr>
        <w:tc>
          <w:tcPr>
            <w:tcW w:w="2431" w:type="dxa"/>
            <w:shd w:val="clear" w:color="auto" w:fill="auto"/>
            <w:vAlign w:val="bottom"/>
            <w:hideMark/>
          </w:tcPr>
          <w:p w14:paraId="36F232DD" w14:textId="51A30B2C" w:rsidR="0058436B" w:rsidRPr="00C92B0F" w:rsidRDefault="0058436B" w:rsidP="0058436B">
            <w:pPr>
              <w:rPr>
                <w:rFonts w:eastAsia="Times New Roman" w:cs="Arial"/>
                <w:b/>
                <w:bCs/>
                <w:szCs w:val="24"/>
              </w:rPr>
            </w:pPr>
            <w:r w:rsidRPr="00C92B0F">
              <w:rPr>
                <w:rFonts w:eastAsia="Times New Roman" w:cs="Arial"/>
                <w:b/>
                <w:bCs/>
                <w:szCs w:val="24"/>
              </w:rPr>
              <w:t>Other Items</w:t>
            </w:r>
            <w:r w:rsidR="005970EE" w:rsidRPr="00C92B0F">
              <w:rPr>
                <w:rFonts w:eastAsia="Times New Roman" w:cs="Arial"/>
                <w:b/>
                <w:bCs/>
                <w:szCs w:val="24"/>
              </w:rPr>
              <w:t xml:space="preserve"> that a</w:t>
            </w:r>
            <w:r w:rsidR="00906859">
              <w:rPr>
                <w:rFonts w:eastAsia="Times New Roman" w:cs="Arial"/>
                <w:b/>
                <w:bCs/>
                <w:szCs w:val="24"/>
              </w:rPr>
              <w:t>pply</w:t>
            </w:r>
            <w:r w:rsidR="005970EE" w:rsidRPr="00C92B0F">
              <w:rPr>
                <w:rFonts w:eastAsia="Times New Roman" w:cs="Arial"/>
                <w:b/>
                <w:bCs/>
                <w:szCs w:val="24"/>
              </w:rPr>
              <w:t xml:space="preserve"> only to you</w:t>
            </w:r>
          </w:p>
        </w:tc>
        <w:tc>
          <w:tcPr>
            <w:tcW w:w="5042" w:type="dxa"/>
            <w:shd w:val="clear" w:color="auto" w:fill="auto"/>
            <w:vAlign w:val="bottom"/>
            <w:hideMark/>
          </w:tcPr>
          <w:p w14:paraId="049622BA" w14:textId="5AE3D493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  <w:r w:rsidRPr="00C92B0F">
              <w:rPr>
                <w:rFonts w:eastAsia="Times New Roman" w:cs="Arial"/>
                <w:szCs w:val="24"/>
              </w:rPr>
              <w:t>Think carefully a</w:t>
            </w:r>
            <w:r w:rsidR="00906859">
              <w:rPr>
                <w:rFonts w:eastAsia="Times New Roman" w:cs="Arial"/>
                <w:szCs w:val="24"/>
              </w:rPr>
              <w:t>bout</w:t>
            </w:r>
            <w:r w:rsidRPr="00C92B0F">
              <w:rPr>
                <w:rFonts w:eastAsia="Times New Roman" w:cs="Arial"/>
                <w:szCs w:val="24"/>
              </w:rPr>
              <w:t xml:space="preserve"> your situation; go into the detail you would on every subject if you were the person looking for some document or thing.</w:t>
            </w:r>
          </w:p>
        </w:tc>
        <w:tc>
          <w:tcPr>
            <w:tcW w:w="3241" w:type="dxa"/>
          </w:tcPr>
          <w:p w14:paraId="7C52CE3A" w14:textId="77777777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  <w:tc>
          <w:tcPr>
            <w:tcW w:w="3691" w:type="dxa"/>
            <w:gridSpan w:val="2"/>
          </w:tcPr>
          <w:p w14:paraId="65101162" w14:textId="1926B0A1" w:rsidR="0058436B" w:rsidRPr="00C92B0F" w:rsidRDefault="0058436B" w:rsidP="0058436B">
            <w:pPr>
              <w:rPr>
                <w:rFonts w:eastAsia="Times New Roman" w:cs="Arial"/>
                <w:szCs w:val="24"/>
              </w:rPr>
            </w:pPr>
          </w:p>
        </w:tc>
      </w:tr>
    </w:tbl>
    <w:p w14:paraId="11F17F50" w14:textId="5F42B516" w:rsidR="00F07F3B" w:rsidRDefault="00F07F3B" w:rsidP="000B589B">
      <w:pPr>
        <w:rPr>
          <w:rFonts w:cs="Arial"/>
          <w:szCs w:val="24"/>
        </w:rPr>
      </w:pPr>
    </w:p>
    <w:sectPr w:rsidR="00F07F3B" w:rsidSect="00D0747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C218B"/>
    <w:multiLevelType w:val="hybridMultilevel"/>
    <w:tmpl w:val="19428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30DE7"/>
    <w:multiLevelType w:val="hybridMultilevel"/>
    <w:tmpl w:val="65F25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07EE5"/>
    <w:multiLevelType w:val="hybridMultilevel"/>
    <w:tmpl w:val="E4E6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B434CE"/>
    <w:multiLevelType w:val="hybridMultilevel"/>
    <w:tmpl w:val="DC9A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6719A"/>
    <w:multiLevelType w:val="hybridMultilevel"/>
    <w:tmpl w:val="FED0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41510"/>
    <w:multiLevelType w:val="hybridMultilevel"/>
    <w:tmpl w:val="98882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C08A1"/>
    <w:multiLevelType w:val="hybridMultilevel"/>
    <w:tmpl w:val="7910B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276BB"/>
    <w:multiLevelType w:val="hybridMultilevel"/>
    <w:tmpl w:val="46F6B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DD6A70"/>
    <w:multiLevelType w:val="hybridMultilevel"/>
    <w:tmpl w:val="D096A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466989">
    <w:abstractNumId w:val="6"/>
  </w:num>
  <w:num w:numId="2" w16cid:durableId="1775782780">
    <w:abstractNumId w:val="7"/>
  </w:num>
  <w:num w:numId="3" w16cid:durableId="689261145">
    <w:abstractNumId w:val="2"/>
  </w:num>
  <w:num w:numId="4" w16cid:durableId="1952081100">
    <w:abstractNumId w:val="4"/>
  </w:num>
  <w:num w:numId="5" w16cid:durableId="433135334">
    <w:abstractNumId w:val="0"/>
  </w:num>
  <w:num w:numId="6" w16cid:durableId="553271133">
    <w:abstractNumId w:val="1"/>
  </w:num>
  <w:num w:numId="7" w16cid:durableId="1633364538">
    <w:abstractNumId w:val="3"/>
  </w:num>
  <w:num w:numId="8" w16cid:durableId="311764009">
    <w:abstractNumId w:val="5"/>
  </w:num>
  <w:num w:numId="9" w16cid:durableId="3189223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sDQ3NDE1srQ0NTZW0lEKTi0uzszPAykwMq8FAKsupcotAAAA"/>
  </w:docVars>
  <w:rsids>
    <w:rsidRoot w:val="00F07F3B"/>
    <w:rsid w:val="00006F03"/>
    <w:rsid w:val="0002371A"/>
    <w:rsid w:val="00026893"/>
    <w:rsid w:val="00027669"/>
    <w:rsid w:val="00032CFE"/>
    <w:rsid w:val="00045078"/>
    <w:rsid w:val="000514EB"/>
    <w:rsid w:val="000536BB"/>
    <w:rsid w:val="000A24F0"/>
    <w:rsid w:val="000B589B"/>
    <w:rsid w:val="000C4E0C"/>
    <w:rsid w:val="000C5C7B"/>
    <w:rsid w:val="00107989"/>
    <w:rsid w:val="001108D3"/>
    <w:rsid w:val="001228DE"/>
    <w:rsid w:val="00155165"/>
    <w:rsid w:val="001F6685"/>
    <w:rsid w:val="00231844"/>
    <w:rsid w:val="002401CB"/>
    <w:rsid w:val="00246E29"/>
    <w:rsid w:val="00247EC9"/>
    <w:rsid w:val="0025188F"/>
    <w:rsid w:val="0026658C"/>
    <w:rsid w:val="00275B31"/>
    <w:rsid w:val="002A1669"/>
    <w:rsid w:val="002B5938"/>
    <w:rsid w:val="002E3DB8"/>
    <w:rsid w:val="002E5203"/>
    <w:rsid w:val="002F49E9"/>
    <w:rsid w:val="002F7FC6"/>
    <w:rsid w:val="003016A3"/>
    <w:rsid w:val="00304CB8"/>
    <w:rsid w:val="00305515"/>
    <w:rsid w:val="00333EF9"/>
    <w:rsid w:val="00334DAC"/>
    <w:rsid w:val="0034503E"/>
    <w:rsid w:val="003503C9"/>
    <w:rsid w:val="003547B9"/>
    <w:rsid w:val="00376CA3"/>
    <w:rsid w:val="00395357"/>
    <w:rsid w:val="003C4ACE"/>
    <w:rsid w:val="003C6809"/>
    <w:rsid w:val="003E1940"/>
    <w:rsid w:val="003F2A9E"/>
    <w:rsid w:val="003F6327"/>
    <w:rsid w:val="004019BE"/>
    <w:rsid w:val="0042382F"/>
    <w:rsid w:val="00425386"/>
    <w:rsid w:val="00436FDE"/>
    <w:rsid w:val="004404E8"/>
    <w:rsid w:val="00453C39"/>
    <w:rsid w:val="004542BD"/>
    <w:rsid w:val="0047521A"/>
    <w:rsid w:val="004849A8"/>
    <w:rsid w:val="004B1575"/>
    <w:rsid w:val="004C2C83"/>
    <w:rsid w:val="004E04B1"/>
    <w:rsid w:val="00502877"/>
    <w:rsid w:val="00515ABD"/>
    <w:rsid w:val="00537696"/>
    <w:rsid w:val="00557A88"/>
    <w:rsid w:val="005623E1"/>
    <w:rsid w:val="0058436B"/>
    <w:rsid w:val="00595C83"/>
    <w:rsid w:val="005970EE"/>
    <w:rsid w:val="005C462F"/>
    <w:rsid w:val="005F1A74"/>
    <w:rsid w:val="00616869"/>
    <w:rsid w:val="00621BCC"/>
    <w:rsid w:val="00630A58"/>
    <w:rsid w:val="00641E69"/>
    <w:rsid w:val="006619D3"/>
    <w:rsid w:val="00685714"/>
    <w:rsid w:val="006B370D"/>
    <w:rsid w:val="006F34CF"/>
    <w:rsid w:val="007061ED"/>
    <w:rsid w:val="00717446"/>
    <w:rsid w:val="00733EF7"/>
    <w:rsid w:val="00793A52"/>
    <w:rsid w:val="007951BB"/>
    <w:rsid w:val="007D6180"/>
    <w:rsid w:val="007E0FC1"/>
    <w:rsid w:val="008153C8"/>
    <w:rsid w:val="0081636F"/>
    <w:rsid w:val="0082707F"/>
    <w:rsid w:val="00843AC7"/>
    <w:rsid w:val="00857EA7"/>
    <w:rsid w:val="008626CE"/>
    <w:rsid w:val="00873DFB"/>
    <w:rsid w:val="00876DF3"/>
    <w:rsid w:val="00884B5C"/>
    <w:rsid w:val="00887AF3"/>
    <w:rsid w:val="008A5721"/>
    <w:rsid w:val="008C71AF"/>
    <w:rsid w:val="008E7715"/>
    <w:rsid w:val="008F4670"/>
    <w:rsid w:val="008F7849"/>
    <w:rsid w:val="00906859"/>
    <w:rsid w:val="0091256C"/>
    <w:rsid w:val="009523A2"/>
    <w:rsid w:val="009A73AA"/>
    <w:rsid w:val="009E4FDB"/>
    <w:rsid w:val="00A127C5"/>
    <w:rsid w:val="00A17B9F"/>
    <w:rsid w:val="00A84384"/>
    <w:rsid w:val="00A95179"/>
    <w:rsid w:val="00AA1F2D"/>
    <w:rsid w:val="00AA5D76"/>
    <w:rsid w:val="00AE236F"/>
    <w:rsid w:val="00AF0CB4"/>
    <w:rsid w:val="00B0044E"/>
    <w:rsid w:val="00B628D7"/>
    <w:rsid w:val="00B77E20"/>
    <w:rsid w:val="00B863C2"/>
    <w:rsid w:val="00BC7ACE"/>
    <w:rsid w:val="00C046FE"/>
    <w:rsid w:val="00C13E5D"/>
    <w:rsid w:val="00C92AAC"/>
    <w:rsid w:val="00C92B0F"/>
    <w:rsid w:val="00CB188E"/>
    <w:rsid w:val="00CD2C16"/>
    <w:rsid w:val="00D0747E"/>
    <w:rsid w:val="00D25949"/>
    <w:rsid w:val="00D429CA"/>
    <w:rsid w:val="00D44C24"/>
    <w:rsid w:val="00D5217F"/>
    <w:rsid w:val="00D57DC5"/>
    <w:rsid w:val="00D646A6"/>
    <w:rsid w:val="00D86F58"/>
    <w:rsid w:val="00DA19C6"/>
    <w:rsid w:val="00DB422B"/>
    <w:rsid w:val="00DC1FCD"/>
    <w:rsid w:val="00DC66D3"/>
    <w:rsid w:val="00E65D2B"/>
    <w:rsid w:val="00E93C40"/>
    <w:rsid w:val="00EB5FE6"/>
    <w:rsid w:val="00EC7B46"/>
    <w:rsid w:val="00EE661A"/>
    <w:rsid w:val="00F07F3B"/>
    <w:rsid w:val="00F51AA9"/>
    <w:rsid w:val="00F52EA6"/>
    <w:rsid w:val="00F6252C"/>
    <w:rsid w:val="00F700E6"/>
    <w:rsid w:val="00F76DCF"/>
    <w:rsid w:val="00F92CA1"/>
    <w:rsid w:val="00FD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A52D8"/>
  <w15:chartTrackingRefBased/>
  <w15:docId w15:val="{798733F8-EFC8-4531-9E9F-D1BE989CB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Calibr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A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07F3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F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FC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7A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sa.gov/myaccount/" TargetMode="External"/><Relationship Id="rId5" Type="http://schemas.openxmlformats.org/officeDocument/2006/relationships/hyperlink" Target="https://sa.www4.irs.gov/eauth/pub/login.j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73</Words>
  <Characters>83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Kathryn Green</cp:lastModifiedBy>
  <cp:revision>2</cp:revision>
  <cp:lastPrinted>2019-07-06T22:40:00Z</cp:lastPrinted>
  <dcterms:created xsi:type="dcterms:W3CDTF">2022-09-15T17:07:00Z</dcterms:created>
  <dcterms:modified xsi:type="dcterms:W3CDTF">2022-09-15T17:07:00Z</dcterms:modified>
</cp:coreProperties>
</file>